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91C3B0" w14:textId="61BDB3E8" w:rsidR="00756866" w:rsidRDefault="00756866" w:rsidP="00756866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 w:rsidRPr="00756866">
        <w:rPr>
          <w:rFonts w:ascii="Calibri" w:eastAsia="SimSun" w:hAnsi="Calibri" w:cs="Times New Roman"/>
          <w:b/>
          <w:color w:val="642D08"/>
          <w:sz w:val="40"/>
          <w:szCs w:val="32"/>
        </w:rPr>
        <w:t>Lab: Arrays Advanced</w:t>
      </w:r>
    </w:p>
    <w:p w14:paraId="45ABACEA" w14:textId="365D5966" w:rsidR="000D1063" w:rsidRPr="00905CE5" w:rsidRDefault="00905CE5" w:rsidP="00210C61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905CE5">
        <w:rPr>
          <w:rFonts w:cs="Calibri"/>
          <w:sz w:val="24"/>
          <w:szCs w:val="24"/>
        </w:rPr>
        <w:t>S</w:t>
      </w:r>
      <w:r w:rsidR="000D1063" w:rsidRPr="00905CE5">
        <w:rPr>
          <w:rFonts w:cs="Calibri"/>
          <w:sz w:val="24"/>
          <w:szCs w:val="24"/>
        </w:rPr>
        <w:t xml:space="preserve">ubmit your solutions in the </w:t>
      </w:r>
      <w:r w:rsidR="000D1063" w:rsidRPr="00905CE5">
        <w:rPr>
          <w:rFonts w:cs="Calibri"/>
          <w:noProof/>
          <w:sz w:val="24"/>
          <w:szCs w:val="24"/>
        </w:rPr>
        <w:t xml:space="preserve">SoftUni </w:t>
      </w:r>
      <w:r w:rsidR="000D1063" w:rsidRPr="00905CE5">
        <w:rPr>
          <w:rFonts w:cs="Calibri"/>
          <w:sz w:val="24"/>
          <w:szCs w:val="24"/>
        </w:rPr>
        <w:t xml:space="preserve">judge system at: </w:t>
      </w:r>
      <w:hyperlink r:id="rId8" w:history="1">
        <w:r w:rsidR="00B6147A">
          <w:rPr>
            <w:rStyle w:val="a9"/>
            <w:rFonts w:cs="Calibri"/>
            <w:sz w:val="24"/>
            <w:szCs w:val="24"/>
          </w:rPr>
          <w:t>https://judge.softuni.org/Contests/1254/Arrays-Advanced-Lab</w:t>
        </w:r>
      </w:hyperlink>
    </w:p>
    <w:p w14:paraId="380CE35F" w14:textId="40FCB940" w:rsidR="00756866" w:rsidRPr="00756866" w:rsidRDefault="00756866" w:rsidP="00756866">
      <w:pPr>
        <w:pStyle w:val="2"/>
        <w:numPr>
          <w:ilvl w:val="0"/>
          <w:numId w:val="40"/>
        </w:numPr>
        <w:ind w:left="357" w:hanging="357"/>
        <w:rPr>
          <w:lang w:val="bg-BG"/>
        </w:rPr>
      </w:pPr>
      <w:r w:rsidRPr="00756866">
        <w:t xml:space="preserve">Sum First </w:t>
      </w:r>
      <w:r w:rsidR="00034B9A">
        <w:t xml:space="preserve">and </w:t>
      </w:r>
      <w:r w:rsidRPr="00756866">
        <w:t>Last</w:t>
      </w:r>
    </w:p>
    <w:p w14:paraId="617B8256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calculates and prints the </w:t>
      </w:r>
      <w:r w:rsidRPr="00756866">
        <w:rPr>
          <w:b/>
        </w:rPr>
        <w:t>sum</w:t>
      </w:r>
      <w:r w:rsidRPr="00756866">
        <w:t xml:space="preserve"> of the </w:t>
      </w:r>
      <w:r w:rsidRPr="00756866">
        <w:rPr>
          <w:b/>
        </w:rPr>
        <w:t>first</w:t>
      </w:r>
      <w:r w:rsidRPr="00756866">
        <w:t xml:space="preserve"> and the </w:t>
      </w:r>
      <w:r w:rsidRPr="00756866">
        <w:rPr>
          <w:b/>
        </w:rPr>
        <w:t>last</w:t>
      </w:r>
      <w:r w:rsidRPr="00756866">
        <w:t xml:space="preserve"> elements in an array.</w:t>
      </w:r>
    </w:p>
    <w:p w14:paraId="5A43FA60" w14:textId="6B6A9F7A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166C8B">
        <w:t xml:space="preserve">an </w:t>
      </w:r>
      <w:r w:rsidRPr="00756866">
        <w:t>array of string elements holding numbers.</w:t>
      </w:r>
    </w:p>
    <w:p w14:paraId="7CE92C9B" w14:textId="536C0FD8" w:rsidR="00756866" w:rsidRPr="00756866" w:rsidRDefault="008B1193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</w:t>
      </w:r>
      <w:r w:rsidR="00756866" w:rsidRPr="00756866">
        <w:t>.</w:t>
      </w:r>
    </w:p>
    <w:p w14:paraId="1861408E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Examples</w:t>
      </w:r>
    </w:p>
    <w:tbl>
      <w:tblPr>
        <w:tblStyle w:val="af"/>
        <w:tblW w:w="351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14"/>
        <w:gridCol w:w="902"/>
      </w:tblGrid>
      <w:tr w:rsidR="00066A29" w:rsidRPr="00756866" w14:paraId="74F36275" w14:textId="77777777" w:rsidTr="00066A29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64001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025DF3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1F77CC58" w14:textId="77777777" w:rsidTr="00066A29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0AA8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20', '30', '40']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69518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0</w:t>
            </w:r>
          </w:p>
        </w:tc>
      </w:tr>
      <w:tr w:rsidR="00066A29" w:rsidRPr="00756866" w14:paraId="57BD49FE" w14:textId="77777777" w:rsidTr="00066A29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3D59A" w14:textId="29FBBFD2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5', '10']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634DB" w14:textId="408585AA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</w:tbl>
    <w:p w14:paraId="51E71027" w14:textId="435CFB11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Negative </w:t>
      </w:r>
      <w:r w:rsidR="00981F23">
        <w:rPr>
          <w:rFonts w:eastAsiaTheme="majorEastAsia" w:cstheme="majorBidi"/>
          <w:b/>
          <w:bCs/>
          <w:color w:val="7C380A"/>
          <w:sz w:val="36"/>
          <w:szCs w:val="36"/>
        </w:rPr>
        <w:t>or</w:t>
      </w: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 Positive Numbers</w:t>
      </w:r>
    </w:p>
    <w:p w14:paraId="28638D3F" w14:textId="4C46A414" w:rsidR="00756866" w:rsidRPr="002143EC" w:rsidRDefault="00756866" w:rsidP="00756866"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ocesses the elements in an </w:t>
      </w:r>
      <w:r w:rsidRPr="00756866">
        <w:rPr>
          <w:rFonts w:ascii="Consolas" w:hAnsi="Consolas"/>
          <w:b/>
          <w:noProof/>
        </w:rPr>
        <w:t>array</w:t>
      </w:r>
      <w:r w:rsidRPr="00756866">
        <w:rPr>
          <w:noProof/>
        </w:rPr>
        <w:t xml:space="preserve"> </w:t>
      </w:r>
      <w:r w:rsidRPr="00756866">
        <w:t xml:space="preserve">one by one and produces a </w:t>
      </w:r>
      <w:r w:rsidRPr="00756866">
        <w:rPr>
          <w:b/>
        </w:rPr>
        <w:t>new</w:t>
      </w:r>
      <w:r w:rsidRPr="00756866">
        <w:t xml:space="preserve"> array. </w:t>
      </w:r>
      <w:r w:rsidRPr="00756866">
        <w:rPr>
          <w:b/>
        </w:rPr>
        <w:t>Prepend</w:t>
      </w:r>
      <w:r w:rsidRPr="00756866">
        <w:t xml:space="preserve"> each </w:t>
      </w:r>
      <w:r w:rsidRPr="00756866">
        <w:rPr>
          <w:b/>
        </w:rPr>
        <w:t>negative</w:t>
      </w:r>
      <w:r w:rsidRPr="00756866">
        <w:t xml:space="preserve"> el</w:t>
      </w:r>
      <w:r w:rsidR="002143EC">
        <w:t>ement at the front of the array (</w:t>
      </w:r>
      <w:r w:rsidR="002143EC" w:rsidRPr="007F48C7">
        <w:rPr>
          <w:b/>
          <w:lang w:val="en"/>
        </w:rPr>
        <w:t>as</w:t>
      </w:r>
      <w:r w:rsidR="002143EC" w:rsidRPr="00EB3F6F">
        <w:rPr>
          <w:lang w:val="en"/>
        </w:rPr>
        <w:t xml:space="preserve"> the </w:t>
      </w:r>
      <w:r w:rsidR="002143EC" w:rsidRPr="007F48C7">
        <w:rPr>
          <w:b/>
          <w:lang w:val="en"/>
        </w:rPr>
        <w:t>first element</w:t>
      </w:r>
      <w:r w:rsidR="002143EC">
        <w:t>)</w:t>
      </w:r>
      <w:r w:rsidRPr="00756866">
        <w:t xml:space="preserve"> and </w:t>
      </w:r>
      <w:r w:rsidRPr="00756866">
        <w:rPr>
          <w:b/>
        </w:rPr>
        <w:t>append</w:t>
      </w:r>
      <w:r w:rsidRPr="00756866">
        <w:t xml:space="preserve"> each </w:t>
      </w:r>
      <w:r w:rsidRPr="00756866">
        <w:rPr>
          <w:b/>
        </w:rPr>
        <w:t>positive</w:t>
      </w:r>
      <w:r w:rsidRPr="00756866">
        <w:t xml:space="preserve"> </w:t>
      </w:r>
      <w:r w:rsidRPr="00756866">
        <w:rPr>
          <w:noProof/>
        </w:rPr>
        <w:t>(</w:t>
      </w:r>
      <w:r w:rsidRPr="00756866">
        <w:t xml:space="preserve">or </w:t>
      </w:r>
      <w:r w:rsidRPr="00756866">
        <w:rPr>
          <w:b/>
        </w:rPr>
        <w:t>0</w:t>
      </w:r>
      <w:r w:rsidRPr="00756866">
        <w:rPr>
          <w:noProof/>
        </w:rPr>
        <w:t xml:space="preserve">) </w:t>
      </w:r>
      <w:r w:rsidR="002143EC">
        <w:t>element at the end of the array</w:t>
      </w:r>
      <w:r w:rsidRPr="00756866">
        <w:t>.</w:t>
      </w:r>
    </w:p>
    <w:p w14:paraId="7E618929" w14:textId="77777777" w:rsidR="0004766E" w:rsidRPr="00756866" w:rsidRDefault="0004766E" w:rsidP="0004766E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>
        <w:t xml:space="preserve">an </w:t>
      </w:r>
      <w:r w:rsidRPr="00756866">
        <w:t>array of string elements holding numbers.</w:t>
      </w:r>
    </w:p>
    <w:p w14:paraId="29B1260C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, each element on a new line.</w:t>
      </w:r>
    </w:p>
    <w:p w14:paraId="0C0D540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2"/>
        <w:tblW w:w="45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1608"/>
      </w:tblGrid>
      <w:tr w:rsidR="00066A29" w:rsidRPr="00756866" w14:paraId="0845CEF8" w14:textId="77777777" w:rsidTr="00066A29">
        <w:trPr>
          <w:trHeight w:val="327"/>
        </w:trPr>
        <w:tc>
          <w:tcPr>
            <w:tcW w:w="2949" w:type="dxa"/>
            <w:shd w:val="clear" w:color="auto" w:fill="D9D9D9" w:themeFill="background1" w:themeFillShade="D9"/>
          </w:tcPr>
          <w:p w14:paraId="765E71AD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608" w:type="dxa"/>
            <w:shd w:val="clear" w:color="auto" w:fill="D9D9D9" w:themeFill="background1" w:themeFillShade="D9"/>
          </w:tcPr>
          <w:p w14:paraId="203BFCD3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3468E45E" w14:textId="77777777" w:rsidTr="00066A29">
        <w:trPr>
          <w:trHeight w:val="1138"/>
        </w:trPr>
        <w:tc>
          <w:tcPr>
            <w:tcW w:w="2949" w:type="dxa"/>
          </w:tcPr>
          <w:p w14:paraId="7921AA93" w14:textId="23D079CE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7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8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9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608" w:type="dxa"/>
          </w:tcPr>
          <w:p w14:paraId="1B99D4BC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782EDCF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</w:t>
            </w:r>
          </w:p>
          <w:p w14:paraId="74EA2345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8</w:t>
            </w:r>
          </w:p>
          <w:p w14:paraId="5557FEAF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9</w:t>
            </w:r>
          </w:p>
        </w:tc>
      </w:tr>
      <w:tr w:rsidR="00066A29" w:rsidRPr="00756866" w14:paraId="1CEB0E34" w14:textId="77777777" w:rsidTr="00066A29">
        <w:trPr>
          <w:trHeight w:val="1138"/>
        </w:trPr>
        <w:tc>
          <w:tcPr>
            <w:tcW w:w="2949" w:type="dxa"/>
          </w:tcPr>
          <w:p w14:paraId="3AAD8CA6" w14:textId="36F86AF7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0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1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608" w:type="dxa"/>
          </w:tcPr>
          <w:p w14:paraId="08607086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1</w:t>
            </w:r>
          </w:p>
          <w:p w14:paraId="76C9753B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29A34D40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3</w:t>
            </w:r>
          </w:p>
          <w:p w14:paraId="2EF985F6" w14:textId="78D74A9E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</w:t>
            </w:r>
          </w:p>
        </w:tc>
      </w:tr>
    </w:tbl>
    <w:p w14:paraId="370DAC89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Hints </w:t>
      </w:r>
    </w:p>
    <w:p w14:paraId="37D3F6FD" w14:textId="77777777" w:rsidR="00D05A24" w:rsidRPr="00B84DF1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 w:rsidRPr="00B84DF1">
        <w:t>Write a function that receives an array as an argument.</w:t>
      </w:r>
    </w:p>
    <w:p w14:paraId="59B712FD" w14:textId="77777777" w:rsidR="00D05A24" w:rsidRPr="00235001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t>Declare variable</w:t>
      </w:r>
      <w:r w:rsidRPr="00986417">
        <w:t xml:space="preserve"> named </w:t>
      </w:r>
      <w:r>
        <w:rPr>
          <w:rStyle w:val="CodeChar"/>
        </w:rPr>
        <w:t>result</w:t>
      </w:r>
      <w:r>
        <w:rPr>
          <w:noProof/>
        </w:rPr>
        <w:t xml:space="preserve"> </w:t>
      </w:r>
      <w:r w:rsidRPr="00986417">
        <w:t>that will keep the</w:t>
      </w:r>
      <w:r>
        <w:t xml:space="preserve"> array</w:t>
      </w:r>
      <w:r w:rsidRPr="00986417">
        <w:t>.</w:t>
      </w:r>
    </w:p>
    <w:p w14:paraId="5F604DE6" w14:textId="7437F4A9" w:rsidR="00D05A24" w:rsidRPr="00F1634F" w:rsidRDefault="00066A29" w:rsidP="00D05A24">
      <w:pPr>
        <w:pStyle w:val="ac"/>
        <w:rPr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5408" behindDoc="0" locked="0" layoutInCell="1" allowOverlap="1" wp14:anchorId="552DE8B1" wp14:editId="4F483A54">
            <wp:simplePos x="0" y="0"/>
            <wp:positionH relativeFrom="column">
              <wp:posOffset>472440</wp:posOffset>
            </wp:positionH>
            <wp:positionV relativeFrom="page">
              <wp:posOffset>2700020</wp:posOffset>
            </wp:positionV>
            <wp:extent cx="2735580" cy="278130"/>
            <wp:effectExtent l="19050" t="19050" r="26670" b="2667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5A24">
        <w:rPr>
          <w:noProof/>
          <w:lang w:val="bg-BG" w:eastAsia="bg-BG"/>
        </w:rPr>
        <w:drawing>
          <wp:inline distT="0" distB="0" distL="0" distR="0" wp14:anchorId="0BA560C2" wp14:editId="3FCAFD85">
            <wp:extent cx="2506980" cy="736587"/>
            <wp:effectExtent l="19050" t="19050" r="7620" b="2603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99502B" w14:textId="77777777" w:rsidR="00D05A24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lang w:val="bg-BG" w:eastAsia="bg-BG"/>
        </w:rPr>
        <w:t>for</w:t>
      </w:r>
      <w:r w:rsidRPr="00F1634F">
        <w:rPr>
          <w:rFonts w:cstheme="minorHAnsi"/>
          <w:noProof/>
          <w:lang w:eastAsia="bg-BG"/>
        </w:rPr>
        <w:t xml:space="preserve"> loop</w:t>
      </w:r>
      <w:r w:rsidRPr="00F1634F">
        <w:rPr>
          <w:noProof/>
          <w:lang w:val="bg-BG" w:eastAsia="bg-BG"/>
        </w:rPr>
        <w:t xml:space="preserve"> to go around the items one by one</w:t>
      </w:r>
      <w:r>
        <w:rPr>
          <w:noProof/>
          <w:lang w:eastAsia="bg-BG"/>
        </w:rPr>
        <w:t>.</w:t>
      </w:r>
    </w:p>
    <w:p w14:paraId="70A52C67" w14:textId="1EBEEE0C" w:rsidR="00D05A24" w:rsidRPr="00F12E12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1312" behindDoc="0" locked="0" layoutInCell="1" allowOverlap="1" wp14:anchorId="3B8F040F" wp14:editId="082BB059">
            <wp:simplePos x="0" y="0"/>
            <wp:positionH relativeFrom="column">
              <wp:posOffset>498475</wp:posOffset>
            </wp:positionH>
            <wp:positionV relativeFrom="page">
              <wp:posOffset>1033780</wp:posOffset>
            </wp:positionV>
            <wp:extent cx="3227705" cy="1592580"/>
            <wp:effectExtent l="19050" t="19050" r="10795" b="26670"/>
            <wp:wrapTopAndBottom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35001">
        <w:rPr>
          <w:noProof/>
          <w:lang w:val="bg-BG" w:eastAsia="bg-BG"/>
        </w:rPr>
        <w:t xml:space="preserve">If the current element is a </w:t>
      </w:r>
      <w:r w:rsidRPr="00235001">
        <w:rPr>
          <w:b/>
          <w:noProof/>
          <w:lang w:val="bg-BG" w:eastAsia="bg-BG"/>
        </w:rPr>
        <w:t>negative number</w:t>
      </w:r>
      <w:r>
        <w:rPr>
          <w:b/>
          <w:noProof/>
          <w:lang w:eastAsia="bg-BG"/>
        </w:rPr>
        <w:t>,</w:t>
      </w:r>
      <w:r w:rsidRPr="00F12E12">
        <w:t xml:space="preserve"> </w:t>
      </w:r>
      <w:r w:rsidRPr="006B3945">
        <w:rPr>
          <w:rFonts w:cstheme="minorHAnsi"/>
        </w:rPr>
        <w:t>you can use the</w:t>
      </w:r>
      <w:r>
        <w:rPr>
          <w:rFonts w:cstheme="minorHAnsi"/>
        </w:rPr>
        <w:t xml:space="preserve"> </w:t>
      </w:r>
      <w:r w:rsidRPr="00F12E12">
        <w:rPr>
          <w:rFonts w:ascii="Consolas" w:hAnsi="Consolas"/>
          <w:b/>
          <w:noProof/>
          <w:lang w:eastAsia="bg-BG"/>
        </w:rPr>
        <w:t>unshift</w:t>
      </w:r>
      <w:r>
        <w:rPr>
          <w:rFonts w:ascii="Consolas" w:hAnsi="Consolas"/>
          <w:b/>
          <w:noProof/>
          <w:lang w:eastAsia="bg-BG"/>
        </w:rPr>
        <w:t>()</w:t>
      </w:r>
      <w:r w:rsidRPr="00D00753">
        <w:rPr>
          <w:rFonts w:cstheme="minorHAnsi"/>
          <w:b/>
          <w:noProof/>
          <w:lang w:eastAsia="bg-BG"/>
        </w:rPr>
        <w:t xml:space="preserve"> </w:t>
      </w:r>
      <w:r w:rsidRPr="00D00753">
        <w:rPr>
          <w:rFonts w:cstheme="minorHAnsi"/>
          <w:noProof/>
          <w:lang w:eastAsia="bg-BG"/>
        </w:rPr>
        <w:t xml:space="preserve">method </w:t>
      </w:r>
      <w:r w:rsidRPr="00F12E12">
        <w:rPr>
          <w:noProof/>
          <w:lang w:eastAsia="bg-BG"/>
        </w:rPr>
        <w:t>t</w:t>
      </w:r>
      <w:r>
        <w:rPr>
          <w:noProof/>
          <w:lang w:eastAsia="bg-BG"/>
        </w:rPr>
        <w:t>o</w:t>
      </w:r>
      <w:r w:rsidRPr="00F12E12">
        <w:rPr>
          <w:noProof/>
          <w:lang w:eastAsia="bg-BG"/>
        </w:rPr>
        <w:t xml:space="preserve"> add the number at the </w:t>
      </w:r>
      <w:r w:rsidRPr="00D00753">
        <w:rPr>
          <w:b/>
          <w:noProof/>
          <w:lang w:eastAsia="bg-BG"/>
        </w:rPr>
        <w:t>beginning</w:t>
      </w:r>
      <w:r w:rsidRPr="00F12E12">
        <w:rPr>
          <w:noProof/>
          <w:lang w:eastAsia="bg-BG"/>
        </w:rPr>
        <w:t xml:space="preserve"> of the array</w:t>
      </w:r>
      <w:r>
        <w:rPr>
          <w:noProof/>
          <w:lang w:eastAsia="bg-BG"/>
        </w:rPr>
        <w:t>.</w:t>
      </w:r>
    </w:p>
    <w:p w14:paraId="1A582BEA" w14:textId="7D261795" w:rsidR="00D05A24" w:rsidRPr="00F12E12" w:rsidRDefault="00D05A24" w:rsidP="00D05A24">
      <w:pPr>
        <w:pStyle w:val="ac"/>
        <w:numPr>
          <w:ilvl w:val="0"/>
          <w:numId w:val="48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lang w:val="bg-BG"/>
        </w:rPr>
        <w:t xml:space="preserve">Otherwise, if the current element is a </w:t>
      </w:r>
      <w:r w:rsidRPr="008D1864">
        <w:rPr>
          <w:rFonts w:cstheme="minorHAnsi"/>
          <w:b/>
          <w:lang w:val="bg-BG"/>
        </w:rPr>
        <w:t>positive</w:t>
      </w:r>
      <w:r w:rsidRPr="007F48C7">
        <w:rPr>
          <w:rFonts w:cstheme="minorHAnsi"/>
          <w:lang w:val="bg-BG"/>
        </w:rPr>
        <w:t xml:space="preserve"> number (</w:t>
      </w:r>
      <w:r w:rsidRPr="008D1864">
        <w:rPr>
          <w:rFonts w:cstheme="minorHAnsi"/>
          <w:b/>
          <w:lang w:val="bg-BG"/>
        </w:rPr>
        <w:t>or 0</w:t>
      </w:r>
      <w:r w:rsidRPr="007F48C7">
        <w:rPr>
          <w:rFonts w:cstheme="minorHAnsi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lang w:val="bg-BG"/>
        </w:rPr>
        <w:t xml:space="preserve">use a </w:t>
      </w:r>
      <w:r w:rsidRPr="00D05A24">
        <w:rPr>
          <w:rFonts w:ascii="Consolas" w:hAnsi="Consolas" w:cstheme="minorHAnsi"/>
          <w:b/>
          <w:lang w:val="bg-BG"/>
        </w:rPr>
        <w:t>push</w:t>
      </w:r>
      <w:r w:rsidRPr="00D05A24">
        <w:rPr>
          <w:rFonts w:ascii="Consolas" w:hAnsi="Consolas" w:cstheme="minorHAnsi"/>
          <w:b/>
        </w:rPr>
        <w:t>()</w:t>
      </w:r>
      <w:r>
        <w:rPr>
          <w:rFonts w:cstheme="minorHAnsi"/>
          <w:lang w:val="bg-BG"/>
        </w:rPr>
        <w:t xml:space="preserve"> </w:t>
      </w:r>
      <w:r w:rsidRPr="00F12E12">
        <w:rPr>
          <w:rFonts w:cstheme="minorHAnsi"/>
          <w:lang w:val="bg-BG"/>
        </w:rPr>
        <w:t xml:space="preserve">method to add the number to the </w:t>
      </w:r>
      <w:r w:rsidRPr="00D00753">
        <w:rPr>
          <w:rFonts w:cstheme="minorHAnsi"/>
          <w:b/>
          <w:lang w:val="bg-BG"/>
        </w:rPr>
        <w:t>end</w:t>
      </w:r>
      <w:r w:rsidRPr="00F12E12">
        <w:rPr>
          <w:rFonts w:cstheme="minorHAnsi"/>
          <w:lang w:val="bg-BG"/>
        </w:rPr>
        <w:t xml:space="preserve"> of the array</w:t>
      </w:r>
      <w:r w:rsidRPr="007F48C7">
        <w:rPr>
          <w:rFonts w:cstheme="minorHAnsi"/>
          <w:lang w:val="bg-BG"/>
        </w:rPr>
        <w:t>.</w:t>
      </w:r>
    </w:p>
    <w:p w14:paraId="07C8A814" w14:textId="6CBB4417" w:rsidR="00756866" w:rsidRPr="00066A29" w:rsidRDefault="00D05A24" w:rsidP="00066A29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 w:rsidRPr="00F12E12">
        <w:t xml:space="preserve">Print on the console, each element of the array </w:t>
      </w:r>
      <w:r>
        <w:t xml:space="preserve">on </w:t>
      </w:r>
      <w:r w:rsidRPr="00F12E12">
        <w:t>a new line</w:t>
      </w:r>
      <w:r>
        <w:rPr>
          <w:lang w:val="bg-BG"/>
        </w:rPr>
        <w:t>.</w:t>
      </w:r>
    </w:p>
    <w:p w14:paraId="37E4C8C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First and Last K Numbers</w:t>
      </w:r>
    </w:p>
    <w:p w14:paraId="5EF66483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ints the fir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and the la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 from an </w:t>
      </w:r>
      <w:r w:rsidRPr="00756866">
        <w:rPr>
          <w:b/>
        </w:rPr>
        <w:t>array of numbers</w:t>
      </w:r>
      <w:r w:rsidRPr="00756866">
        <w:t>.</w:t>
      </w:r>
    </w:p>
    <w:p w14:paraId="2D7ACB9C" w14:textId="790429EE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9029E">
        <w:t xml:space="preserve">an </w:t>
      </w:r>
      <w:r w:rsidRPr="00756866">
        <w:rPr>
          <w:b/>
        </w:rPr>
        <w:t>array of number</w:t>
      </w:r>
      <w:r w:rsidRPr="00756866">
        <w:t xml:space="preserve"> elements. The first element represents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, all other elements are from the array that needs to be processed.</w:t>
      </w:r>
    </w:p>
    <w:p w14:paraId="5AE1E73A" w14:textId="3EA0FD7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two lines. On the first line</w:t>
      </w:r>
      <w:r w:rsidR="0009029E">
        <w:t>,</w:t>
      </w:r>
      <w:r w:rsidRPr="00756866">
        <w:t xml:space="preserve"> print the </w:t>
      </w:r>
      <w:r w:rsidRPr="00756866">
        <w:rPr>
          <w:b/>
          <w:bCs/>
        </w:rPr>
        <w:t>fir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, separated by space. On the second </w:t>
      </w:r>
      <w:r w:rsidR="0009029E" w:rsidRPr="00756866">
        <w:t>line,</w:t>
      </w:r>
      <w:r w:rsidRPr="00756866">
        <w:t xml:space="preserve"> print the </w:t>
      </w:r>
      <w:r w:rsidRPr="00756866">
        <w:rPr>
          <w:b/>
          <w:bCs/>
        </w:rPr>
        <w:t>la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, separated by space.</w:t>
      </w:r>
    </w:p>
    <w:p w14:paraId="277087D2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337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701"/>
      </w:tblGrid>
      <w:tr w:rsidR="00066A29" w:rsidRPr="00756866" w14:paraId="3C0840EA" w14:textId="77777777" w:rsidTr="00066A29">
        <w:tc>
          <w:tcPr>
            <w:tcW w:w="1673" w:type="dxa"/>
            <w:shd w:val="clear" w:color="auto" w:fill="D9D9D9" w:themeFill="background1" w:themeFillShade="D9"/>
          </w:tcPr>
          <w:p w14:paraId="23173E69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DC201AF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31EA07F0" w14:textId="77777777" w:rsidTr="00066A29">
        <w:tc>
          <w:tcPr>
            <w:tcW w:w="1673" w:type="dxa"/>
          </w:tcPr>
          <w:p w14:paraId="23AF3125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2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</w:p>
          <w:p w14:paraId="12FD0DA5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, 8, 9]</w:t>
            </w:r>
          </w:p>
        </w:tc>
        <w:tc>
          <w:tcPr>
            <w:tcW w:w="1701" w:type="dxa"/>
          </w:tcPr>
          <w:p w14:paraId="11012512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 8</w:t>
            </w:r>
          </w:p>
          <w:p w14:paraId="73F7EADE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 9</w:t>
            </w:r>
          </w:p>
        </w:tc>
      </w:tr>
      <w:tr w:rsidR="00066A29" w:rsidRPr="00756866" w14:paraId="5DB05F4C" w14:textId="77777777" w:rsidTr="00066A29">
        <w:tc>
          <w:tcPr>
            <w:tcW w:w="1673" w:type="dxa"/>
          </w:tcPr>
          <w:p w14:paraId="470D35A8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3</w:t>
            </w:r>
            <w:r w:rsidRPr="00756866">
              <w:rPr>
                <w:rFonts w:ascii="Consolas" w:hAnsi="Consolas"/>
                <w:noProof/>
              </w:rPr>
              <w:t>,</w:t>
            </w:r>
          </w:p>
          <w:p w14:paraId="02E11258" w14:textId="60D053C8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756866">
              <w:rPr>
                <w:rFonts w:ascii="Consolas" w:hAnsi="Consolas"/>
                <w:noProof/>
              </w:rPr>
              <w:t>6, 7, 8, 9]</w:t>
            </w:r>
          </w:p>
        </w:tc>
        <w:tc>
          <w:tcPr>
            <w:tcW w:w="1701" w:type="dxa"/>
          </w:tcPr>
          <w:p w14:paraId="2AEF3559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6 7 8</w:t>
            </w:r>
          </w:p>
          <w:p w14:paraId="0F897A43" w14:textId="35DE681B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 8 9</w:t>
            </w:r>
          </w:p>
        </w:tc>
      </w:tr>
    </w:tbl>
    <w:p w14:paraId="7A3F5042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69F6FE84" w14:textId="77777777" w:rsidR="00756866" w:rsidRPr="00756866" w:rsidRDefault="00756866" w:rsidP="00756866">
      <w:pPr>
        <w:pStyle w:val="ac"/>
        <w:numPr>
          <w:ilvl w:val="0"/>
          <w:numId w:val="47"/>
        </w:numPr>
        <w:spacing w:before="0" w:after="200"/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Use </w:t>
      </w:r>
      <w:r w:rsidRPr="00756866">
        <w:rPr>
          <w:rFonts w:ascii="Consolas" w:eastAsia="Calibri" w:hAnsi="Consolas" w:cs="Times New Roman"/>
          <w:b/>
          <w:noProof/>
        </w:rPr>
        <w:t>s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to split the array into two parts</w:t>
      </w:r>
    </w:p>
    <w:p w14:paraId="438F089C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Last K Numbers Sequence</w:t>
      </w:r>
    </w:p>
    <w:p w14:paraId="614A2FC6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two integer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 xml:space="preserve">and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 xml:space="preserve">. Write a </w:t>
      </w:r>
      <w:r w:rsidRPr="00756866">
        <w:rPr>
          <w:rFonts w:cstheme="minorHAnsi"/>
        </w:rPr>
        <w:t>function</w:t>
      </w:r>
      <w:r w:rsidRPr="00756866">
        <w:t xml:space="preserve"> that generates and prints the following sequence:</w:t>
      </w:r>
    </w:p>
    <w:p w14:paraId="7617965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lastRenderedPageBreak/>
        <w:t xml:space="preserve">The first element is </w:t>
      </w:r>
      <w:r w:rsidRPr="00756866">
        <w:rPr>
          <w:rFonts w:ascii="Consolas" w:hAnsi="Consolas"/>
          <w:b/>
          <w:noProof/>
        </w:rPr>
        <w:t>1.</w:t>
      </w:r>
    </w:p>
    <w:p w14:paraId="01F0936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Every following element equals the sum of the previous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.</w:t>
      </w:r>
    </w:p>
    <w:p w14:paraId="0552B434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length of the sequence i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>elements.</w:t>
      </w:r>
    </w:p>
    <w:p w14:paraId="50D7D8B4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lang w:val="bg-BG"/>
        </w:rPr>
        <w:tab/>
      </w:r>
    </w:p>
    <w:p w14:paraId="03A14980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two number arguments. The first element represents the number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rFonts w:cstheme="minorHAnsi"/>
        </w:rPr>
        <w:t>,</w:t>
      </w:r>
      <w:r w:rsidRPr="00756866">
        <w:t xml:space="preserve"> and the second –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.</w:t>
      </w:r>
    </w:p>
    <w:p w14:paraId="5D8D6F11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15EAC887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7"/>
        <w:tblW w:w="365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38"/>
        <w:gridCol w:w="2320"/>
      </w:tblGrid>
      <w:tr w:rsidR="00066A29" w:rsidRPr="00756866" w14:paraId="5AF37959" w14:textId="77777777" w:rsidTr="00066A29">
        <w:tc>
          <w:tcPr>
            <w:tcW w:w="1338" w:type="dxa"/>
            <w:shd w:val="clear" w:color="auto" w:fill="D9D9D9" w:themeFill="background1" w:themeFillShade="D9"/>
          </w:tcPr>
          <w:p w14:paraId="6B1BA55A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2320" w:type="dxa"/>
            <w:shd w:val="clear" w:color="auto" w:fill="D9D9D9" w:themeFill="background1" w:themeFillShade="D9"/>
          </w:tcPr>
          <w:p w14:paraId="1EA36462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5D32E23D" w14:textId="77777777" w:rsidTr="00066A29">
        <w:tc>
          <w:tcPr>
            <w:tcW w:w="1338" w:type="dxa"/>
          </w:tcPr>
          <w:p w14:paraId="49833D99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, 3</w:t>
            </w:r>
          </w:p>
        </w:tc>
        <w:tc>
          <w:tcPr>
            <w:tcW w:w="2320" w:type="dxa"/>
          </w:tcPr>
          <w:p w14:paraId="4ADEF07F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4 7 13</w:t>
            </w:r>
          </w:p>
        </w:tc>
      </w:tr>
      <w:tr w:rsidR="00066A29" w:rsidRPr="00756866" w14:paraId="0E7F218C" w14:textId="77777777" w:rsidTr="00066A29">
        <w:tc>
          <w:tcPr>
            <w:tcW w:w="1338" w:type="dxa"/>
          </w:tcPr>
          <w:p w14:paraId="01065962" w14:textId="23D90C3C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, 2</w:t>
            </w:r>
          </w:p>
        </w:tc>
        <w:tc>
          <w:tcPr>
            <w:tcW w:w="2320" w:type="dxa"/>
          </w:tcPr>
          <w:p w14:paraId="6B9FB6F3" w14:textId="2952BA86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3 5 8 13 21</w:t>
            </w:r>
          </w:p>
        </w:tc>
      </w:tr>
    </w:tbl>
    <w:p w14:paraId="041E1BE6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Hints</w:t>
      </w:r>
    </w:p>
    <w:p w14:paraId="122102F3" w14:textId="35EC4433" w:rsidR="00756866" w:rsidRPr="00756866" w:rsidRDefault="00756866" w:rsidP="00756866">
      <w:pPr>
        <w:rPr>
          <w:lang w:val="bg-BG"/>
        </w:rPr>
      </w:pPr>
      <w:r w:rsidRPr="00756866">
        <w:t>The 2</w:t>
      </w:r>
      <w:r w:rsidRPr="00756866">
        <w:rPr>
          <w:vertAlign w:val="superscript"/>
        </w:rPr>
        <w:t>nd</w:t>
      </w:r>
      <w:r w:rsidRPr="00756866">
        <w:t xml:space="preserve"> element </w:t>
      </w:r>
      <w:r w:rsidRPr="00756866">
        <w:rPr>
          <w:noProof/>
        </w:rPr>
        <w:t>(</w:t>
      </w:r>
      <w:r w:rsidRPr="00756866">
        <w:t>1</w:t>
      </w:r>
      <w:r w:rsidRPr="00756866">
        <w:rPr>
          <w:noProof/>
        </w:rPr>
        <w:t xml:space="preserve">) </w:t>
      </w:r>
      <w:r w:rsidRPr="00756866">
        <w:t xml:space="preserve">is the sum of the 3 elements before it, but there is only 1, so we take that. The third element is the sum of the first 2 </w:t>
      </w:r>
      <w:r w:rsidRPr="00756866">
        <w:rPr>
          <w:noProof/>
        </w:rPr>
        <w:t>(</w:t>
      </w:r>
      <w:r w:rsidRPr="00756866">
        <w:t>1 and 1</w:t>
      </w:r>
      <w:r w:rsidRPr="00756866">
        <w:rPr>
          <w:noProof/>
        </w:rPr>
        <w:t>)</w:t>
      </w:r>
      <w:r w:rsidR="0052140D">
        <w:rPr>
          <w:noProof/>
        </w:rPr>
        <w:t>,</w:t>
      </w:r>
      <w:r w:rsidRPr="00756866">
        <w:rPr>
          <w:noProof/>
        </w:rPr>
        <w:t xml:space="preserve"> </w:t>
      </w:r>
      <w:r w:rsidRPr="00756866">
        <w:t>and the 4</w:t>
      </w:r>
      <w:r w:rsidRPr="00756866">
        <w:rPr>
          <w:vertAlign w:val="superscript"/>
        </w:rPr>
        <w:t>th</w:t>
      </w:r>
      <w:r w:rsidRPr="00756866">
        <w:t xml:space="preserve"> – the sum of 1, 1</w:t>
      </w:r>
      <w:r w:rsidR="0052140D">
        <w:t>,</w:t>
      </w:r>
      <w:r w:rsidRPr="00756866">
        <w:t xml:space="preserve"> and 2. The 5</w:t>
      </w:r>
      <w:r w:rsidRPr="00756866">
        <w:rPr>
          <w:vertAlign w:val="superscript"/>
        </w:rPr>
        <w:t>th</w:t>
      </w:r>
      <w:r w:rsidRPr="00756866">
        <w:t xml:space="preserve"> element is the sum of the 2</w:t>
      </w:r>
      <w:r w:rsidRPr="00756866">
        <w:rPr>
          <w:vertAlign w:val="superscript"/>
        </w:rPr>
        <w:t>nd</w:t>
      </w:r>
      <w:r w:rsidRPr="00756866">
        <w:t>, 3</w:t>
      </w:r>
      <w:r w:rsidRPr="00756866">
        <w:rPr>
          <w:vertAlign w:val="superscript"/>
        </w:rPr>
        <w:t>rd</w:t>
      </w:r>
      <w:r w:rsidR="0052140D">
        <w:rPr>
          <w:vertAlign w:val="superscript"/>
        </w:rPr>
        <w:t>,</w:t>
      </w:r>
      <w:r w:rsidRPr="00756866">
        <w:t xml:space="preserve"> and 4</w:t>
      </w:r>
      <w:r w:rsidRPr="00756866">
        <w:rPr>
          <w:vertAlign w:val="superscript"/>
        </w:rPr>
        <w:t>th</w:t>
      </w:r>
      <w:r w:rsidRPr="00756866">
        <w:t xml:space="preserve"> </w:t>
      </w:r>
      <w:r w:rsidRPr="00756866">
        <w:rPr>
          <w:noProof/>
        </w:rPr>
        <w:t>(</w:t>
      </w:r>
      <w:r w:rsidRPr="00756866">
        <w:t>1, 2</w:t>
      </w:r>
      <w:r w:rsidR="0052140D">
        <w:t>,</w:t>
      </w:r>
      <w:r w:rsidRPr="00756866">
        <w:t xml:space="preserve"> and 4</w:t>
      </w:r>
      <w:r w:rsidRPr="00756866">
        <w:rPr>
          <w:noProof/>
        </w:rPr>
        <w:t xml:space="preserve">) </w:t>
      </w:r>
      <w:r w:rsidRPr="00756866">
        <w:t>and so on.</w:t>
      </w:r>
    </w:p>
    <w:p w14:paraId="177AE73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Process Odd Numbers</w:t>
      </w:r>
    </w:p>
    <w:p w14:paraId="6103FE24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an </w:t>
      </w:r>
      <w:r w:rsidRPr="00756866">
        <w:rPr>
          <w:rFonts w:cstheme="minorHAnsi"/>
          <w:b/>
        </w:rPr>
        <w:t>array</w:t>
      </w:r>
      <w:r w:rsidRPr="00756866">
        <w:rPr>
          <w:b/>
        </w:rPr>
        <w:t xml:space="preserve"> of numbers</w:t>
      </w:r>
      <w:r w:rsidRPr="00756866">
        <w:t xml:space="preserve">. Write a function that prints the elements at </w:t>
      </w:r>
      <w:r w:rsidRPr="00756866">
        <w:rPr>
          <w:b/>
        </w:rPr>
        <w:t>odd positions</w:t>
      </w:r>
      <w:r w:rsidRPr="00756866">
        <w:t xml:space="preserve"> from the array, </w:t>
      </w:r>
      <w:r w:rsidRPr="00756866">
        <w:rPr>
          <w:b/>
        </w:rPr>
        <w:t>doubled</w:t>
      </w:r>
      <w:r w:rsidRPr="00756866">
        <w:t xml:space="preserve"> and in </w:t>
      </w:r>
      <w:r w:rsidRPr="00756866">
        <w:rPr>
          <w:b/>
        </w:rPr>
        <w:t>reverse</w:t>
      </w:r>
      <w:r w:rsidRPr="00756866">
        <w:t xml:space="preserve"> order.</w:t>
      </w:r>
    </w:p>
    <w:p w14:paraId="7139A5E2" w14:textId="68CF9202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D0156">
        <w:t xml:space="preserve">an </w:t>
      </w:r>
      <w:r w:rsidRPr="00756866">
        <w:t>array of number elements.</w:t>
      </w:r>
    </w:p>
    <w:p w14:paraId="4B9DC424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7E7A686C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984"/>
      </w:tblGrid>
      <w:tr w:rsidR="00066A29" w:rsidRPr="00756866" w14:paraId="3926CA4F" w14:textId="77777777" w:rsidTr="00066A29">
        <w:tc>
          <w:tcPr>
            <w:tcW w:w="2666" w:type="dxa"/>
            <w:shd w:val="clear" w:color="auto" w:fill="D9D9D9" w:themeFill="background1" w:themeFillShade="D9"/>
          </w:tcPr>
          <w:p w14:paraId="39050526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10A35DD9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28C279C3" w14:textId="77777777" w:rsidTr="00066A29">
        <w:tc>
          <w:tcPr>
            <w:tcW w:w="2666" w:type="dxa"/>
          </w:tcPr>
          <w:p w14:paraId="202C1444" w14:textId="77777777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10, 15, 20, 25]</w:t>
            </w:r>
          </w:p>
        </w:tc>
        <w:tc>
          <w:tcPr>
            <w:tcW w:w="1984" w:type="dxa"/>
          </w:tcPr>
          <w:p w14:paraId="561226D4" w14:textId="77777777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0 30</w:t>
            </w:r>
          </w:p>
        </w:tc>
      </w:tr>
      <w:tr w:rsidR="00066A29" w:rsidRPr="00756866" w14:paraId="18C7EC35" w14:textId="77777777" w:rsidTr="00066A29">
        <w:tc>
          <w:tcPr>
            <w:tcW w:w="2666" w:type="dxa"/>
          </w:tcPr>
          <w:p w14:paraId="5EC10AD9" w14:textId="7695B44B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984" w:type="dxa"/>
          </w:tcPr>
          <w:p w14:paraId="2ECA205E" w14:textId="7B561D00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 8 0</w:t>
            </w:r>
          </w:p>
        </w:tc>
      </w:tr>
    </w:tbl>
    <w:p w14:paraId="47C5FB04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113BA5B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Counting in arrays starts from 0</w:t>
      </w:r>
    </w:p>
    <w:p w14:paraId="385222F8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or example –we receive 10, 15, 20, 25</w:t>
      </w:r>
    </w:p>
    <w:p w14:paraId="42145FBB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elements at odd positions are 15 </w:t>
      </w:r>
      <w:r w:rsidRPr="00756866">
        <w:rPr>
          <w:noProof/>
        </w:rPr>
        <w:t>(</w:t>
      </w:r>
      <w:r w:rsidRPr="00756866">
        <w:t>index 1</w:t>
      </w:r>
      <w:r w:rsidRPr="00756866">
        <w:rPr>
          <w:noProof/>
        </w:rPr>
        <w:t xml:space="preserve">) </w:t>
      </w:r>
      <w:r w:rsidRPr="00756866">
        <w:t xml:space="preserve">and 25 </w:t>
      </w:r>
      <w:r w:rsidRPr="00756866">
        <w:rPr>
          <w:noProof/>
        </w:rPr>
        <w:t>(</w:t>
      </w:r>
      <w:r w:rsidRPr="00756866">
        <w:t>index 3</w:t>
      </w:r>
      <w:r w:rsidRPr="00756866">
        <w:rPr>
          <w:noProof/>
        </w:rPr>
        <w:t>)</w:t>
      </w:r>
    </w:p>
    <w:p w14:paraId="22A9686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We need to take these two elements and multiply them * 2</w:t>
      </w:r>
    </w:p>
    <w:p w14:paraId="5816ADE7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inally, we print them on the console in reversed order</w:t>
      </w:r>
    </w:p>
    <w:p w14:paraId="791A4E22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Smallest Two Numbers</w:t>
      </w:r>
    </w:p>
    <w:p w14:paraId="013458AE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function that prints the </w:t>
      </w:r>
      <w:r w:rsidRPr="00756866">
        <w:rPr>
          <w:b/>
        </w:rPr>
        <w:t>two smallest</w:t>
      </w:r>
      <w:r w:rsidRPr="00756866">
        <w:t xml:space="preserve"> elements from an </w:t>
      </w:r>
      <w:r w:rsidRPr="00756866">
        <w:rPr>
          <w:b/>
        </w:rPr>
        <w:t>array of numbers</w:t>
      </w:r>
      <w:r w:rsidRPr="00756866">
        <w:t>.</w:t>
      </w:r>
    </w:p>
    <w:p w14:paraId="503AB518" w14:textId="7A999EA3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BB14A2">
        <w:t xml:space="preserve">an </w:t>
      </w:r>
      <w:r w:rsidRPr="00756866">
        <w:t>array of number elements.</w:t>
      </w:r>
    </w:p>
    <w:p w14:paraId="77424829" w14:textId="77777777" w:rsidR="00756866" w:rsidRPr="00756866" w:rsidRDefault="00756866" w:rsidP="00756866">
      <w:pPr>
        <w:rPr>
          <w:lang w:val="bg-BG"/>
        </w:rPr>
      </w:pPr>
      <w:r w:rsidRPr="00756866">
        <w:lastRenderedPageBreak/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44D74E85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8"/>
        <w:tblW w:w="38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1276"/>
      </w:tblGrid>
      <w:tr w:rsidR="00066A29" w:rsidRPr="00756866" w14:paraId="00D1A871" w14:textId="77777777" w:rsidTr="00066A29">
        <w:tc>
          <w:tcPr>
            <w:tcW w:w="2524" w:type="dxa"/>
            <w:shd w:val="clear" w:color="auto" w:fill="D9D9D9" w:themeFill="background1" w:themeFillShade="D9"/>
          </w:tcPr>
          <w:p w14:paraId="12EC2773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8B2262C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6D28E6D4" w14:textId="77777777" w:rsidTr="00066A29">
        <w:tc>
          <w:tcPr>
            <w:tcW w:w="2524" w:type="dxa"/>
          </w:tcPr>
          <w:p w14:paraId="06379BB2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0, 15, 50, 5]</w:t>
            </w:r>
          </w:p>
        </w:tc>
        <w:tc>
          <w:tcPr>
            <w:tcW w:w="1276" w:type="dxa"/>
          </w:tcPr>
          <w:p w14:paraId="1E5CA853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 15</w:t>
            </w:r>
          </w:p>
        </w:tc>
      </w:tr>
      <w:tr w:rsidR="00066A29" w:rsidRPr="00756866" w14:paraId="71199329" w14:textId="77777777" w:rsidTr="00066A29">
        <w:tc>
          <w:tcPr>
            <w:tcW w:w="2524" w:type="dxa"/>
          </w:tcPr>
          <w:p w14:paraId="7B80B6ED" w14:textId="1D8F6B71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276" w:type="dxa"/>
          </w:tcPr>
          <w:p w14:paraId="13F68B73" w14:textId="35333F81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 3</w:t>
            </w:r>
          </w:p>
        </w:tc>
      </w:tr>
    </w:tbl>
    <w:p w14:paraId="552C528B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20677E5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You can use the following function to sort the numbers in the array:</w:t>
      </w:r>
    </w:p>
    <w:p w14:paraId="3D664292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noProof/>
          <w:lang w:val="bg-BG" w:eastAsia="bg-BG"/>
        </w:rPr>
        <w:drawing>
          <wp:inline distT="0" distB="0" distL="0" distR="0" wp14:anchorId="3A4CD69C" wp14:editId="30D1F18B">
            <wp:extent cx="4048432" cy="644387"/>
            <wp:effectExtent l="19050" t="19050" r="952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609" cy="65078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49DA7" w14:textId="365541B1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Afterward the </w:t>
      </w:r>
      <w:r w:rsidRPr="00756866">
        <w:rPr>
          <w:b/>
        </w:rPr>
        <w:t>first two</w:t>
      </w:r>
      <w:r w:rsidRPr="00756866">
        <w:t xml:space="preserve"> elements in the array are the </w:t>
      </w:r>
      <w:r w:rsidRPr="00756866">
        <w:rPr>
          <w:b/>
        </w:rPr>
        <w:t>smallest</w:t>
      </w:r>
    </w:p>
    <w:p w14:paraId="0CF0D58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You can use </w:t>
      </w:r>
      <w:r w:rsidRPr="00756866">
        <w:rPr>
          <w:rFonts w:ascii="Consolas" w:hAnsi="Consolas"/>
          <w:b/>
          <w:noProof/>
        </w:rPr>
        <w:t>slice()</w:t>
      </w:r>
      <w:r w:rsidRPr="00756866">
        <w:rPr>
          <w:noProof/>
        </w:rPr>
        <w:t xml:space="preserve"> </w:t>
      </w:r>
      <w:r w:rsidRPr="00756866">
        <w:t>to take the first two numbers</w:t>
      </w:r>
    </w:p>
    <w:p w14:paraId="0E3B746F" w14:textId="77777777" w:rsidR="00756866" w:rsidRPr="00756866" w:rsidRDefault="00756866" w:rsidP="00756866">
      <w:pPr>
        <w:contextualSpacing/>
        <w:rPr>
          <w:lang w:val="bg-BG"/>
        </w:rPr>
      </w:pPr>
    </w:p>
    <w:p w14:paraId="19EE6D24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List of Products</w:t>
      </w:r>
    </w:p>
    <w:p w14:paraId="6ADDB500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You will receive an </w:t>
      </w:r>
      <w:r w:rsidRPr="00756866">
        <w:rPr>
          <w:rFonts w:ascii="Calibri" w:eastAsia="Calibri" w:hAnsi="Calibri" w:cs="Times New Roman"/>
          <w:b/>
        </w:rPr>
        <w:t>array of products</w:t>
      </w:r>
      <w:r w:rsidRPr="00756866">
        <w:rPr>
          <w:rFonts w:ascii="Calibri" w:eastAsia="Calibri" w:hAnsi="Calibri" w:cs="Times New Roman"/>
        </w:rPr>
        <w:t xml:space="preserve">. Print a </w:t>
      </w:r>
      <w:r w:rsidRPr="00756866">
        <w:rPr>
          <w:rFonts w:ascii="Calibri" w:eastAsia="Calibri" w:hAnsi="Calibri" w:cs="Times New Roman"/>
          <w:b/>
        </w:rPr>
        <w:t>numbered array</w:t>
      </w:r>
      <w:r w:rsidRPr="00756866">
        <w:rPr>
          <w:rFonts w:ascii="Calibri" w:eastAsia="Calibri" w:hAnsi="Calibri" w:cs="Times New Roman"/>
        </w:rPr>
        <w:t xml:space="preserve"> of all the products </w:t>
      </w:r>
      <w:r w:rsidRPr="00756866">
        <w:rPr>
          <w:rFonts w:ascii="Calibri" w:eastAsia="Calibri" w:hAnsi="Calibri" w:cs="Times New Roman"/>
          <w:b/>
        </w:rPr>
        <w:t>ordered by name</w:t>
      </w:r>
      <w:r w:rsidRPr="00756866">
        <w:rPr>
          <w:rFonts w:ascii="Calibri" w:eastAsia="Calibri" w:hAnsi="Calibri" w:cs="Times New Roman"/>
        </w:rPr>
        <w:t>.</w:t>
      </w:r>
    </w:p>
    <w:p w14:paraId="5675A04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5275"/>
        <w:gridCol w:w="4607"/>
      </w:tblGrid>
      <w:tr w:rsidR="00756866" w:rsidRPr="00756866" w14:paraId="0B6918C1" w14:textId="77777777" w:rsidTr="00E97141">
        <w:trPr>
          <w:trHeight w:val="242"/>
        </w:trPr>
        <w:tc>
          <w:tcPr>
            <w:tcW w:w="5275" w:type="dxa"/>
            <w:shd w:val="clear" w:color="auto" w:fill="D9D9D9" w:themeFill="background1" w:themeFillShade="D9"/>
          </w:tcPr>
          <w:p w14:paraId="7993D255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4607" w:type="dxa"/>
            <w:shd w:val="clear" w:color="auto" w:fill="D9D9D9" w:themeFill="background1" w:themeFillShade="D9"/>
          </w:tcPr>
          <w:p w14:paraId="36F90CB4" w14:textId="77777777" w:rsidR="00756866" w:rsidRPr="00756866" w:rsidRDefault="00756866" w:rsidP="00F05027">
            <w:pPr>
              <w:jc w:val="center"/>
              <w:rPr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10CE66AC" w14:textId="77777777" w:rsidTr="00E97141">
        <w:trPr>
          <w:trHeight w:val="931"/>
        </w:trPr>
        <w:tc>
          <w:tcPr>
            <w:tcW w:w="5275" w:type="dxa"/>
          </w:tcPr>
          <w:p w14:paraId="59E762E7" w14:textId="01E52A81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Pot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Tom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Onion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Appl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]</w:t>
            </w:r>
          </w:p>
        </w:tc>
        <w:tc>
          <w:tcPr>
            <w:tcW w:w="4607" w:type="dxa"/>
          </w:tcPr>
          <w:p w14:paraId="1CCA1A0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1.Apples</w:t>
            </w:r>
          </w:p>
          <w:p w14:paraId="105442ED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2.Onions</w:t>
            </w:r>
          </w:p>
          <w:p w14:paraId="0B98382C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3.Potatoes</w:t>
            </w:r>
          </w:p>
          <w:p w14:paraId="69AF9AB1" w14:textId="77777777" w:rsidR="00756866" w:rsidRPr="00756866" w:rsidRDefault="00756866" w:rsidP="00F05027">
            <w:pPr>
              <w:rPr>
                <w:rFonts w:ascii="Consolas" w:hAnsi="Consolas"/>
                <w:noProof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.Tomatoes</w:t>
            </w:r>
          </w:p>
        </w:tc>
      </w:tr>
      <w:tr w:rsidR="00E97141" w:rsidRPr="00756866" w14:paraId="66299E8D" w14:textId="77777777" w:rsidTr="00E97141">
        <w:trPr>
          <w:trHeight w:val="931"/>
        </w:trPr>
        <w:tc>
          <w:tcPr>
            <w:tcW w:w="5275" w:type="dxa"/>
          </w:tcPr>
          <w:p w14:paraId="1291BE33" w14:textId="7E398026" w:rsidR="00E97141" w:rsidRPr="00E97141" w:rsidRDefault="00E97141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['Watermelon', 'Banana', 'Apples']</w:t>
            </w:r>
          </w:p>
        </w:tc>
        <w:tc>
          <w:tcPr>
            <w:tcW w:w="4607" w:type="dxa"/>
          </w:tcPr>
          <w:p w14:paraId="287F3B60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1.Apples</w:t>
            </w:r>
          </w:p>
          <w:p w14:paraId="3415AC8A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2.Banana</w:t>
            </w:r>
          </w:p>
          <w:p w14:paraId="7C3A5DB3" w14:textId="3E88FBBB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3.Watermelon</w:t>
            </w:r>
          </w:p>
        </w:tc>
      </w:tr>
    </w:tbl>
    <w:p w14:paraId="59459D50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EB0F52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he </w:t>
      </w:r>
      <w:r w:rsidRPr="00756866">
        <w:rPr>
          <w:rFonts w:ascii="Consolas" w:eastAsia="Calibri" w:hAnsi="Consolas" w:cs="Times New Roman"/>
          <w:b/>
          <w:noProof/>
        </w:rPr>
        <w:t>sort</w:t>
      </w:r>
      <w:r w:rsidRPr="00756866">
        <w:rPr>
          <w:rFonts w:eastAsia="Calibri" w:cstheme="minorHAnsi"/>
          <w:b/>
          <w:noProof/>
        </w:rPr>
        <w:t xml:space="preserve"> </w:t>
      </w:r>
      <w:r w:rsidRPr="00756866">
        <w:rPr>
          <w:rFonts w:ascii="Consolas" w:eastAsia="Calibri" w:hAnsi="Consolas" w:cs="Times New Roman"/>
          <w:b/>
          <w:noProof/>
        </w:rPr>
        <w:t xml:space="preserve">function </w:t>
      </w:r>
      <w:r w:rsidRPr="00756866">
        <w:rPr>
          <w:rFonts w:ascii="Calibri" w:eastAsia="Calibri" w:hAnsi="Calibri" w:cs="Times New Roman"/>
        </w:rPr>
        <w:t>rearranges the array in ascending order</w:t>
      </w:r>
    </w:p>
    <w:p w14:paraId="45BACDD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012C374B" wp14:editId="1851EAE6">
            <wp:extent cx="2323373" cy="289560"/>
            <wp:effectExtent l="19050" t="19050" r="20320" b="15240"/>
            <wp:docPr id="1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373" cy="2895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85D3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Finally, we have to </w:t>
      </w:r>
      <w:r w:rsidRPr="00756866">
        <w:rPr>
          <w:rFonts w:ascii="Calibri" w:eastAsia="Calibri" w:hAnsi="Calibri" w:cs="Times New Roman"/>
          <w:b/>
        </w:rPr>
        <w:t>print our sorted</w:t>
      </w:r>
      <w:r w:rsidRPr="00756866">
        <w:rPr>
          <w:rFonts w:ascii="Calibri" w:eastAsia="Calibri" w:hAnsi="Calibri" w:cs="Times New Roman"/>
        </w:rPr>
        <w:t xml:space="preserve"> array. To do that we </w:t>
      </w:r>
      <w:r w:rsidRPr="00756866">
        <w:rPr>
          <w:rFonts w:ascii="Calibri" w:eastAsia="Calibri" w:hAnsi="Calibri" w:cs="Times New Roman"/>
          <w:b/>
        </w:rPr>
        <w:t>loop through the array</w:t>
      </w:r>
    </w:p>
    <w:p w14:paraId="669C0CB2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19AD4B4E" wp14:editId="282EB4D5">
            <wp:extent cx="3569110" cy="626159"/>
            <wp:effectExtent l="19050" t="19050" r="12700" b="215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8205" cy="64354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9FF816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e use </w:t>
      </w:r>
      <w:r w:rsidRPr="00756866">
        <w:rPr>
          <w:rFonts w:ascii="Consolas" w:eastAsia="Calibri" w:hAnsi="Consolas" w:cs="Times New Roman"/>
          <w:b/>
          <w:noProof/>
        </w:rPr>
        <w:t>i + 1</w:t>
      </w:r>
      <w:r w:rsidRPr="00756866">
        <w:rPr>
          <w:rFonts w:ascii="Calibri" w:eastAsia="Calibri" w:hAnsi="Calibri" w:cs="Times New Roman"/>
        </w:rPr>
        <w:t xml:space="preserve">, because we want to </w:t>
      </w:r>
      <w:r w:rsidRPr="00756866">
        <w:rPr>
          <w:rFonts w:ascii="Calibri" w:eastAsia="Calibri" w:hAnsi="Calibri" w:cs="Times New Roman"/>
          <w:b/>
        </w:rPr>
        <w:t>start counting from 1</w:t>
      </w:r>
    </w:p>
    <w:p w14:paraId="12FD1B4B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rray Manipulations</w:t>
      </w:r>
    </w:p>
    <w:p w14:paraId="130CC1A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rite a </w:t>
      </w:r>
      <w:r w:rsidRPr="00756866">
        <w:rPr>
          <w:rFonts w:eastAsia="Calibri" w:cstheme="minorHAnsi"/>
        </w:rPr>
        <w:t>function</w:t>
      </w:r>
      <w:r w:rsidRPr="00756866">
        <w:rPr>
          <w:rFonts w:ascii="Calibri" w:eastAsia="Calibri" w:hAnsi="Calibri" w:cs="Times New Roman"/>
        </w:rPr>
        <w:t xml:space="preserve"> that manipulates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 xml:space="preserve">. </w:t>
      </w:r>
    </w:p>
    <w:p w14:paraId="6B6EAA84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Add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add a number to the </w:t>
      </w:r>
      <w:r w:rsidRPr="00756866">
        <w:rPr>
          <w:rFonts w:ascii="Calibri" w:eastAsia="Calibri" w:hAnsi="Calibri" w:cs="Times New Roman"/>
          <w:b/>
        </w:rPr>
        <w:t>end</w:t>
      </w:r>
      <w:r w:rsidRPr="00756866">
        <w:rPr>
          <w:rFonts w:ascii="Calibri" w:eastAsia="Calibri" w:hAnsi="Calibri" w:cs="Times New Roman"/>
        </w:rPr>
        <w:t xml:space="preserve"> of the array</w:t>
      </w:r>
    </w:p>
    <w:p w14:paraId="0F906B4A" w14:textId="03E8F6A4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="00E63AE4" w:rsidRPr="00756866">
        <w:t xml:space="preserve">remove </w:t>
      </w:r>
      <w:r w:rsidR="00E63AE4" w:rsidRPr="00756866">
        <w:rPr>
          <w:b/>
        </w:rPr>
        <w:t>all occurrences</w:t>
      </w:r>
      <w:r w:rsidR="00E63AE4">
        <w:t xml:space="preserve"> of a particular </w:t>
      </w:r>
      <w:r w:rsidR="00E63AE4" w:rsidRPr="00E63AE4">
        <w:rPr>
          <w:b/>
        </w:rPr>
        <w:t>number</w:t>
      </w:r>
      <w:r w:rsidR="00E63AE4" w:rsidRPr="00756866">
        <w:t xml:space="preserve"> from the array</w:t>
      </w:r>
    </w:p>
    <w:p w14:paraId="3270A790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At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removes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26D90333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Insert {number}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inserts a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6E5C84BB" w14:textId="77777777" w:rsidR="00756866" w:rsidRPr="00756866" w:rsidRDefault="00756866" w:rsidP="00756866">
      <w:p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  <w:b/>
        </w:rPr>
        <w:t>Note: All the indices will be valid!</w:t>
      </w:r>
    </w:p>
    <w:p w14:paraId="7CDE65F3" w14:textId="7E168E1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791E5A">
        <w:t xml:space="preserve">an </w:t>
      </w:r>
      <w:r w:rsidRPr="00756866">
        <w:rPr>
          <w:b/>
        </w:rPr>
        <w:t>array of strings</w:t>
      </w:r>
      <w:r w:rsidRPr="00756866">
        <w:t xml:space="preserve">. </w:t>
      </w:r>
      <w:r w:rsidR="0031262A">
        <w:t>The f</w:t>
      </w:r>
      <w:r w:rsidRPr="00756866">
        <w:t xml:space="preserve">irst element will be a string containing the </w:t>
      </w:r>
      <w:r w:rsidRPr="00756866">
        <w:rPr>
          <w:b/>
        </w:rPr>
        <w:t>array to manipulate</w:t>
      </w:r>
      <w:r w:rsidRPr="00756866">
        <w:t xml:space="preserve">. Every other </w:t>
      </w:r>
      <w:r w:rsidRPr="00756866">
        <w:rPr>
          <w:b/>
        </w:rPr>
        <w:t>command</w:t>
      </w:r>
      <w:r w:rsidRPr="00756866">
        <w:t xml:space="preserve"> you receive will also be a string.</w:t>
      </w:r>
    </w:p>
    <w:p w14:paraId="654B2E77" w14:textId="5CC9467E" w:rsidR="00756866" w:rsidRPr="0016423D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the manipulated array printed on the console on a single line, </w:t>
      </w:r>
      <w:r w:rsidRPr="00756866">
        <w:rPr>
          <w:b/>
        </w:rPr>
        <w:t>separated by space</w:t>
      </w:r>
      <w:r w:rsidRPr="00756866">
        <w:t>.</w:t>
      </w:r>
    </w:p>
    <w:p w14:paraId="104289A3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2504"/>
        <w:gridCol w:w="1999"/>
      </w:tblGrid>
      <w:tr w:rsidR="00756866" w:rsidRPr="00756866" w14:paraId="75BE27E6" w14:textId="77777777" w:rsidTr="00F05027">
        <w:trPr>
          <w:trHeight w:val="203"/>
        </w:trPr>
        <w:tc>
          <w:tcPr>
            <w:tcW w:w="2504" w:type="dxa"/>
            <w:shd w:val="clear" w:color="auto" w:fill="D9D9D9" w:themeFill="background1" w:themeFillShade="D9"/>
          </w:tcPr>
          <w:p w14:paraId="63A6F619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1999" w:type="dxa"/>
            <w:shd w:val="clear" w:color="auto" w:fill="D9D9D9" w:themeFill="background1" w:themeFillShade="D9"/>
          </w:tcPr>
          <w:p w14:paraId="173C0CA7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775F639A" w14:textId="77777777" w:rsidTr="00F05027">
        <w:trPr>
          <w:trHeight w:val="1495"/>
        </w:trPr>
        <w:tc>
          <w:tcPr>
            <w:tcW w:w="2504" w:type="dxa"/>
          </w:tcPr>
          <w:p w14:paraId="1B0D9C77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'4 19 2 53 6 43',</w:t>
            </w:r>
          </w:p>
          <w:p w14:paraId="74384915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Add 3',</w:t>
            </w:r>
          </w:p>
          <w:p w14:paraId="2E58B24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 2',</w:t>
            </w:r>
          </w:p>
          <w:p w14:paraId="1BBB1266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At 1',</w:t>
            </w:r>
          </w:p>
          <w:p w14:paraId="72BDA207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Insert 8 3']</w:t>
            </w:r>
          </w:p>
        </w:tc>
        <w:tc>
          <w:tcPr>
            <w:tcW w:w="1999" w:type="dxa"/>
          </w:tcPr>
          <w:p w14:paraId="6FFDD19D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 53 6 8 43 3</w:t>
            </w:r>
          </w:p>
        </w:tc>
      </w:tr>
      <w:tr w:rsidR="0034595A" w:rsidRPr="00756866" w14:paraId="4EE00E01" w14:textId="77777777" w:rsidTr="00F05027">
        <w:trPr>
          <w:trHeight w:val="1495"/>
        </w:trPr>
        <w:tc>
          <w:tcPr>
            <w:tcW w:w="2504" w:type="dxa"/>
          </w:tcPr>
          <w:p w14:paraId="0F16C953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['6 12 2 65 6 42',</w:t>
            </w:r>
          </w:p>
          <w:p w14:paraId="78362687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Add 8',</w:t>
            </w:r>
          </w:p>
          <w:p w14:paraId="5070FDC8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 12',</w:t>
            </w:r>
          </w:p>
          <w:p w14:paraId="19C4BB7F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At 3',</w:t>
            </w:r>
          </w:p>
          <w:p w14:paraId="6D714C77" w14:textId="2B59C8CF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Insert 6 2']</w:t>
            </w:r>
          </w:p>
        </w:tc>
        <w:tc>
          <w:tcPr>
            <w:tcW w:w="1999" w:type="dxa"/>
          </w:tcPr>
          <w:p w14:paraId="2E8F69F1" w14:textId="1B38F26C" w:rsidR="0034595A" w:rsidRPr="0034595A" w:rsidRDefault="0034595A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6 2 6 65 42 8</w:t>
            </w:r>
          </w:p>
        </w:tc>
      </w:tr>
    </w:tbl>
    <w:p w14:paraId="217CF69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20DE5FC" w14:textId="2C5CD571" w:rsidR="00756866" w:rsidRPr="00756866" w:rsidRDefault="00E24867" w:rsidP="00756866">
      <w:pPr>
        <w:ind w:left="360"/>
        <w:contextualSpacing/>
        <w:rPr>
          <w:lang w:val="bg-BG"/>
        </w:rPr>
      </w:pPr>
      <w:r w:rsidRPr="00756866">
        <w:t>First,</w:t>
      </w:r>
      <w:r w:rsidR="00756866" w:rsidRPr="00756866">
        <w:t xml:space="preserve"> we receive the whole input:</w:t>
      </w:r>
    </w:p>
    <w:p w14:paraId="7A3CE589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2DC2822" wp14:editId="72FC6CE3">
            <wp:extent cx="2020529" cy="219624"/>
            <wp:effectExtent l="19050" t="19050" r="18415" b="285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8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346" cy="232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EB5A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After that we take the </w:t>
      </w:r>
      <w:r w:rsidRPr="00756866">
        <w:rPr>
          <w:rFonts w:ascii="Calibri" w:eastAsia="Calibri" w:hAnsi="Calibri" w:cs="Times New Roman"/>
          <w:b/>
        </w:rPr>
        <w:t>first</w:t>
      </w:r>
      <w:r w:rsidRPr="00756866">
        <w:rPr>
          <w:rFonts w:ascii="Calibri" w:eastAsia="Calibri" w:hAnsi="Calibri" w:cs="Times New Roman"/>
        </w:rPr>
        <w:t xml:space="preserve"> element from the commands and </w:t>
      </w:r>
      <w:r w:rsidRPr="00756866">
        <w:rPr>
          <w:rFonts w:ascii="Calibri" w:eastAsia="Calibri" w:hAnsi="Calibri" w:cs="Times New Roman"/>
          <w:b/>
        </w:rPr>
        <w:t>convert</w:t>
      </w:r>
      <w:r w:rsidRPr="00756866">
        <w:rPr>
          <w:rFonts w:ascii="Calibri" w:eastAsia="Calibri" w:hAnsi="Calibri" w:cs="Times New Roman"/>
        </w:rPr>
        <w:t xml:space="preserve"> it to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>:</w:t>
      </w:r>
    </w:p>
    <w:p w14:paraId="39CC7FE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EA426D" wp14:editId="2E033EDE">
            <wp:extent cx="1496961" cy="821503"/>
            <wp:effectExtent l="19050" t="19050" r="27305" b="17145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vNwwVn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791" cy="8274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5534A0E" w14:textId="1D4A66BB" w:rsidR="00756866" w:rsidRPr="00756866" w:rsidRDefault="00756866" w:rsidP="00756866">
      <w:pPr>
        <w:pStyle w:val="ac"/>
        <w:numPr>
          <w:ilvl w:val="0"/>
          <w:numId w:val="44"/>
        </w:numPr>
        <w:rPr>
          <w:lang w:val="bg-BG"/>
        </w:rPr>
      </w:pPr>
      <w:r w:rsidRPr="00756866">
        <w:t xml:space="preserve">Then we loop through the commands </w:t>
      </w:r>
      <w:r w:rsidR="00903DB8" w:rsidRPr="00756866">
        <w:t>array, obtain each element from the command,</w:t>
      </w:r>
      <w:r w:rsidRPr="00756866">
        <w:t xml:space="preserve"> and cast both numbers. This event is called </w:t>
      </w:r>
      <w:hyperlink r:id="rId17" w:history="1">
        <w:r w:rsidRPr="00756866">
          <w:rPr>
            <w:rStyle w:val="a9"/>
          </w:rPr>
          <w:t>destructuring</w:t>
        </w:r>
      </w:hyperlink>
      <w:r w:rsidRPr="00756866">
        <w:t>:</w:t>
      </w:r>
    </w:p>
    <w:p w14:paraId="174D016F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lastRenderedPageBreak/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4D8F9A5F" wp14:editId="206B7249">
            <wp:extent cx="3140254" cy="1203325"/>
            <wp:effectExtent l="19050" t="19050" r="22225" b="1587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ySHWWj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4" t="-6" b="6"/>
                    <a:stretch/>
                  </pic:blipFill>
                  <pic:spPr bwMode="auto">
                    <a:xfrm>
                      <a:off x="0" y="0"/>
                      <a:ext cx="3152577" cy="12080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246E2" w14:textId="6553E44C" w:rsidR="00756866" w:rsidRPr="0016423D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t>We check if the command is equal to one of the given: "</w:t>
      </w:r>
      <w:r w:rsidRPr="00756866">
        <w:rPr>
          <w:rFonts w:ascii="Consolas" w:hAnsi="Consolas"/>
          <w:b/>
          <w:noProof/>
        </w:rPr>
        <w:t>Add</w:t>
      </w:r>
      <w:r w:rsidRPr="00756866">
        <w:t>", "</w:t>
      </w:r>
      <w:r w:rsidRPr="00756866">
        <w:rPr>
          <w:rFonts w:ascii="Consolas" w:hAnsi="Consolas"/>
          <w:b/>
          <w:noProof/>
        </w:rPr>
        <w:t>Remove</w:t>
      </w:r>
      <w:r w:rsidRPr="00756866">
        <w:t>", etc.</w:t>
      </w:r>
      <w:r w:rsidRPr="00756866">
        <w:rPr>
          <w:noProof/>
          <w:bdr w:val="single" w:sz="4" w:space="0" w:color="auto"/>
          <w:lang w:eastAsia="bg-BG"/>
        </w:rPr>
        <w:t xml:space="preserve">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B2E24C7" wp14:editId="30E83CB4">
            <wp:extent cx="1710055" cy="1929226"/>
            <wp:effectExtent l="19050" t="19050" r="23495" b="139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8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394" cy="19984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1B60E92" w14:textId="5F0C5D97" w:rsidR="00756866" w:rsidRPr="00756866" w:rsidRDefault="00756866" w:rsidP="00756866">
      <w:pPr>
        <w:pStyle w:val="ac"/>
        <w:numPr>
          <w:ilvl w:val="0"/>
          <w:numId w:val="44"/>
        </w:numPr>
        <w:rPr>
          <w:i/>
          <w:lang w:val="bg-BG"/>
        </w:rPr>
      </w:pPr>
      <w:r w:rsidRPr="00756866">
        <w:t xml:space="preserve">To add </w:t>
      </w:r>
      <w:r w:rsidR="00731C5C">
        <w:t xml:space="preserve">an </w:t>
      </w:r>
      <w:r w:rsidRPr="00756866">
        <w:t xml:space="preserve">element at the end, use </w:t>
      </w:r>
      <w:r w:rsidRPr="00756866">
        <w:rPr>
          <w:rFonts w:ascii="Consolas" w:hAnsi="Consolas"/>
          <w:b/>
          <w:noProof/>
        </w:rPr>
        <w:t>push()</w:t>
      </w:r>
    </w:p>
    <w:p w14:paraId="405996F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51650EF" wp14:editId="75B2A27A">
            <wp:extent cx="1504335" cy="647519"/>
            <wp:effectExtent l="19050" t="19050" r="1968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cLSEv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335" cy="6475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8011D6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t xml:space="preserve">To remove </w:t>
      </w:r>
      <w:r w:rsidRPr="00756866">
        <w:rPr>
          <w:b/>
        </w:rPr>
        <w:t>all occurrences</w:t>
      </w:r>
      <w:r w:rsidRPr="00756866">
        <w:t xml:space="preserve"> of a particular element from the array, you can use </w:t>
      </w:r>
      <w:r w:rsidRPr="00756866">
        <w:rPr>
          <w:rFonts w:ascii="Consolas" w:hAnsi="Consolas"/>
          <w:b/>
          <w:noProof/>
        </w:rPr>
        <w:t>filter()</w:t>
      </w:r>
    </w:p>
    <w:p w14:paraId="6DD1040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1D7F539A" wp14:editId="0ED6F1B7">
            <wp:extent cx="3222522" cy="612028"/>
            <wp:effectExtent l="19050" t="19050" r="1651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88R4tCr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522" cy="6120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695638F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o </w:t>
      </w:r>
      <w:r w:rsidRPr="00756866">
        <w:t xml:space="preserve">remove or insert at an index, you can use </w:t>
      </w:r>
      <w:r w:rsidRPr="00756866">
        <w:rPr>
          <w:rFonts w:ascii="Consolas" w:hAnsi="Consolas"/>
          <w:b/>
          <w:noProof/>
        </w:rPr>
        <w:t>splice()</w:t>
      </w:r>
      <w:r w:rsidRPr="00756866">
        <w:rPr>
          <w:noProof/>
        </w:rPr>
        <w:t xml:space="preserve"> </w:t>
      </w:r>
    </w:p>
    <w:p w14:paraId="2C1909B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lang w:val="bg-BG" w:eastAsia="bg-BG"/>
        </w:rPr>
        <w:drawing>
          <wp:inline distT="0" distB="0" distL="0" distR="0" wp14:anchorId="61A28054" wp14:editId="32220988">
            <wp:extent cx="2514600" cy="1451212"/>
            <wp:effectExtent l="19050" t="19050" r="19050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WBgyRZ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047" cy="14595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797789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 xml:space="preserve">Note: </w:t>
      </w:r>
      <w:r w:rsidRPr="00756866">
        <w:rPr>
          <w:rFonts w:ascii="Calibri" w:eastAsia="Calibri" w:hAnsi="Calibri" w:cs="Times New Roman"/>
        </w:rPr>
        <w:t xml:space="preserve">Remov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wo parameters:</w:t>
      </w:r>
    </w:p>
    <w:p w14:paraId="68FB20E2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052975FE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Count of elements you want to remove</w:t>
      </w:r>
    </w:p>
    <w:p w14:paraId="22A0365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>Note:</w:t>
      </w:r>
      <w:r w:rsidRPr="00756866">
        <w:rPr>
          <w:rFonts w:ascii="Calibri" w:eastAsia="Calibri" w:hAnsi="Calibri" w:cs="Times New Roman"/>
        </w:rPr>
        <w:t xml:space="preserve"> Insert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hree parameters:</w:t>
      </w:r>
    </w:p>
    <w:p w14:paraId="77526440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2EDCDC9E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Count of elements to remove – if none enter 0</w:t>
      </w:r>
    </w:p>
    <w:p w14:paraId="592EBD29" w14:textId="2C0758C8" w:rsidR="00640502" w:rsidRPr="0016423D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Elements to insert at that position</w:t>
      </w:r>
    </w:p>
    <w:sectPr w:rsidR="00640502" w:rsidRPr="0016423D" w:rsidSect="00B606EC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5DDA9F" w14:textId="77777777" w:rsidR="00440F2D" w:rsidRDefault="00440F2D" w:rsidP="008068A2">
      <w:pPr>
        <w:spacing w:after="0" w:line="240" w:lineRule="auto"/>
      </w:pPr>
      <w:r>
        <w:separator/>
      </w:r>
    </w:p>
  </w:endnote>
  <w:endnote w:type="continuationSeparator" w:id="0">
    <w:p w14:paraId="28AFE9A7" w14:textId="77777777" w:rsidR="00440F2D" w:rsidRDefault="00440F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E152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7E152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538C47" w14:textId="77777777" w:rsidR="00440F2D" w:rsidRDefault="00440F2D" w:rsidP="008068A2">
      <w:pPr>
        <w:spacing w:after="0" w:line="240" w:lineRule="auto"/>
      </w:pPr>
      <w:r>
        <w:separator/>
      </w:r>
    </w:p>
  </w:footnote>
  <w:footnote w:type="continuationSeparator" w:id="0">
    <w:p w14:paraId="34220E2C" w14:textId="77777777" w:rsidR="00440F2D" w:rsidRDefault="00440F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016811"/>
    <w:multiLevelType w:val="hybridMultilevel"/>
    <w:tmpl w:val="38E05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7F5ED1"/>
    <w:multiLevelType w:val="hybridMultilevel"/>
    <w:tmpl w:val="64822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F5426"/>
    <w:multiLevelType w:val="hybridMultilevel"/>
    <w:tmpl w:val="18E202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5B66EA"/>
    <w:multiLevelType w:val="hybridMultilevel"/>
    <w:tmpl w:val="8C0C2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4249397">
    <w:abstractNumId w:val="0"/>
  </w:num>
  <w:num w:numId="2" w16cid:durableId="1687563234">
    <w:abstractNumId w:val="46"/>
  </w:num>
  <w:num w:numId="3" w16cid:durableId="571740281">
    <w:abstractNumId w:val="9"/>
  </w:num>
  <w:num w:numId="4" w16cid:durableId="333185898">
    <w:abstractNumId w:val="28"/>
  </w:num>
  <w:num w:numId="5" w16cid:durableId="2000572011">
    <w:abstractNumId w:val="29"/>
  </w:num>
  <w:num w:numId="6" w16cid:durableId="1083331569">
    <w:abstractNumId w:val="35"/>
  </w:num>
  <w:num w:numId="7" w16cid:durableId="2145543128">
    <w:abstractNumId w:val="3"/>
  </w:num>
  <w:num w:numId="8" w16cid:durableId="1567260148">
    <w:abstractNumId w:val="8"/>
  </w:num>
  <w:num w:numId="9" w16cid:durableId="1991322435">
    <w:abstractNumId w:val="26"/>
  </w:num>
  <w:num w:numId="10" w16cid:durableId="3185764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76881506">
    <w:abstractNumId w:val="4"/>
  </w:num>
  <w:num w:numId="12" w16cid:durableId="1564290254">
    <w:abstractNumId w:val="20"/>
  </w:num>
  <w:num w:numId="13" w16cid:durableId="343871667">
    <w:abstractNumId w:val="1"/>
  </w:num>
  <w:num w:numId="14" w16cid:durableId="170338712">
    <w:abstractNumId w:val="34"/>
  </w:num>
  <w:num w:numId="15" w16cid:durableId="134763606">
    <w:abstractNumId w:val="10"/>
  </w:num>
  <w:num w:numId="16" w16cid:durableId="1354305820">
    <w:abstractNumId w:val="40"/>
  </w:num>
  <w:num w:numId="17" w16cid:durableId="606739345">
    <w:abstractNumId w:val="27"/>
  </w:num>
  <w:num w:numId="18" w16cid:durableId="1959947661">
    <w:abstractNumId w:val="44"/>
  </w:num>
  <w:num w:numId="19" w16cid:durableId="1392970624">
    <w:abstractNumId w:val="36"/>
  </w:num>
  <w:num w:numId="20" w16cid:durableId="1974022810">
    <w:abstractNumId w:val="19"/>
  </w:num>
  <w:num w:numId="21" w16cid:durableId="1574856282">
    <w:abstractNumId w:val="31"/>
  </w:num>
  <w:num w:numId="22" w16cid:durableId="1209952130">
    <w:abstractNumId w:val="12"/>
  </w:num>
  <w:num w:numId="23" w16cid:durableId="674767061">
    <w:abstractNumId w:val="15"/>
  </w:num>
  <w:num w:numId="24" w16cid:durableId="445125610">
    <w:abstractNumId w:val="2"/>
  </w:num>
  <w:num w:numId="25" w16cid:durableId="222831339">
    <w:abstractNumId w:val="7"/>
  </w:num>
  <w:num w:numId="26" w16cid:durableId="1754810930">
    <w:abstractNumId w:val="17"/>
  </w:num>
  <w:num w:numId="27" w16cid:durableId="490684372">
    <w:abstractNumId w:val="38"/>
  </w:num>
  <w:num w:numId="28" w16cid:durableId="1471636024">
    <w:abstractNumId w:val="18"/>
  </w:num>
  <w:num w:numId="29" w16cid:durableId="1064524037">
    <w:abstractNumId w:val="43"/>
  </w:num>
  <w:num w:numId="30" w16cid:durableId="45759936">
    <w:abstractNumId w:val="22"/>
  </w:num>
  <w:num w:numId="31" w16cid:durableId="766536755">
    <w:abstractNumId w:val="11"/>
  </w:num>
  <w:num w:numId="32" w16cid:durableId="1107651110">
    <w:abstractNumId w:val="37"/>
  </w:num>
  <w:num w:numId="33" w16cid:durableId="1891726122">
    <w:abstractNumId w:val="41"/>
  </w:num>
  <w:num w:numId="34" w16cid:durableId="1160775510">
    <w:abstractNumId w:val="25"/>
  </w:num>
  <w:num w:numId="35" w16cid:durableId="1575894115">
    <w:abstractNumId w:val="42"/>
  </w:num>
  <w:num w:numId="36" w16cid:durableId="1085761652">
    <w:abstractNumId w:val="6"/>
  </w:num>
  <w:num w:numId="37" w16cid:durableId="585848261">
    <w:abstractNumId w:val="23"/>
  </w:num>
  <w:num w:numId="38" w16cid:durableId="1133592838">
    <w:abstractNumId w:val="14"/>
  </w:num>
  <w:num w:numId="39" w16cid:durableId="1687902058">
    <w:abstractNumId w:val="30"/>
  </w:num>
  <w:num w:numId="40" w16cid:durableId="19571790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710110732">
    <w:abstractNumId w:val="24"/>
  </w:num>
  <w:num w:numId="42" w16cid:durableId="228418454">
    <w:abstractNumId w:val="39"/>
  </w:num>
  <w:num w:numId="43" w16cid:durableId="1574124488">
    <w:abstractNumId w:val="5"/>
  </w:num>
  <w:num w:numId="44" w16cid:durableId="1130367533">
    <w:abstractNumId w:val="33"/>
  </w:num>
  <w:num w:numId="45" w16cid:durableId="539129019">
    <w:abstractNumId w:val="45"/>
  </w:num>
  <w:num w:numId="46" w16cid:durableId="588123855">
    <w:abstractNumId w:val="16"/>
  </w:num>
  <w:num w:numId="47" w16cid:durableId="9070889">
    <w:abstractNumId w:val="21"/>
  </w:num>
  <w:num w:numId="48" w16cid:durableId="130778485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A2NLawsLQwNDRT0lEKTi0uzszPAymwrAUAz02agywAAAA="/>
  </w:docVars>
  <w:rsids>
    <w:rsidRoot w:val="008068A2"/>
    <w:rsid w:val="000006BB"/>
    <w:rsid w:val="00002C1C"/>
    <w:rsid w:val="00007044"/>
    <w:rsid w:val="0001451E"/>
    <w:rsid w:val="00015BD7"/>
    <w:rsid w:val="00023DC6"/>
    <w:rsid w:val="000247E0"/>
    <w:rsid w:val="00025F04"/>
    <w:rsid w:val="00034B9A"/>
    <w:rsid w:val="0004766E"/>
    <w:rsid w:val="00064267"/>
    <w:rsid w:val="00064D15"/>
    <w:rsid w:val="00066A29"/>
    <w:rsid w:val="00066F96"/>
    <w:rsid w:val="0008559D"/>
    <w:rsid w:val="00086727"/>
    <w:rsid w:val="0009029E"/>
    <w:rsid w:val="0009209B"/>
    <w:rsid w:val="000A6794"/>
    <w:rsid w:val="000B39E6"/>
    <w:rsid w:val="000B56F0"/>
    <w:rsid w:val="000C44D9"/>
    <w:rsid w:val="000C5361"/>
    <w:rsid w:val="000D0156"/>
    <w:rsid w:val="000D1063"/>
    <w:rsid w:val="00103906"/>
    <w:rsid w:val="001109AF"/>
    <w:rsid w:val="001275B9"/>
    <w:rsid w:val="00142C75"/>
    <w:rsid w:val="001449E8"/>
    <w:rsid w:val="00153230"/>
    <w:rsid w:val="001619DF"/>
    <w:rsid w:val="00162B38"/>
    <w:rsid w:val="0016423D"/>
    <w:rsid w:val="00164CDC"/>
    <w:rsid w:val="00166C8B"/>
    <w:rsid w:val="00167CF1"/>
    <w:rsid w:val="001708A3"/>
    <w:rsid w:val="00171021"/>
    <w:rsid w:val="00175E1D"/>
    <w:rsid w:val="001837BD"/>
    <w:rsid w:val="00183A2C"/>
    <w:rsid w:val="001A6728"/>
    <w:rsid w:val="001B7060"/>
    <w:rsid w:val="001C1FCD"/>
    <w:rsid w:val="001C7280"/>
    <w:rsid w:val="001D2464"/>
    <w:rsid w:val="001D50AE"/>
    <w:rsid w:val="001E1161"/>
    <w:rsid w:val="001E3FEF"/>
    <w:rsid w:val="00202683"/>
    <w:rsid w:val="00210C61"/>
    <w:rsid w:val="002143EC"/>
    <w:rsid w:val="00215FCE"/>
    <w:rsid w:val="002326A7"/>
    <w:rsid w:val="00232E7D"/>
    <w:rsid w:val="00264287"/>
    <w:rsid w:val="0026589D"/>
    <w:rsid w:val="002664E1"/>
    <w:rsid w:val="002674C4"/>
    <w:rsid w:val="002710F0"/>
    <w:rsid w:val="002819B5"/>
    <w:rsid w:val="002853F4"/>
    <w:rsid w:val="002A2D2D"/>
    <w:rsid w:val="002C539D"/>
    <w:rsid w:val="002C71C6"/>
    <w:rsid w:val="002D07CA"/>
    <w:rsid w:val="002F45ED"/>
    <w:rsid w:val="003036F5"/>
    <w:rsid w:val="00305122"/>
    <w:rsid w:val="0031262A"/>
    <w:rsid w:val="003230CF"/>
    <w:rsid w:val="00327498"/>
    <w:rsid w:val="0033212E"/>
    <w:rsid w:val="0033490F"/>
    <w:rsid w:val="0034595A"/>
    <w:rsid w:val="003642DC"/>
    <w:rsid w:val="00380A57"/>
    <w:rsid w:val="003817EF"/>
    <w:rsid w:val="00382A45"/>
    <w:rsid w:val="00395E62"/>
    <w:rsid w:val="003A1601"/>
    <w:rsid w:val="003A33F9"/>
    <w:rsid w:val="003A5602"/>
    <w:rsid w:val="003B0278"/>
    <w:rsid w:val="003B1846"/>
    <w:rsid w:val="003B6A53"/>
    <w:rsid w:val="003D2D47"/>
    <w:rsid w:val="003E1013"/>
    <w:rsid w:val="003E167F"/>
    <w:rsid w:val="003E2A3C"/>
    <w:rsid w:val="003E2F33"/>
    <w:rsid w:val="003E6BFB"/>
    <w:rsid w:val="003F1864"/>
    <w:rsid w:val="0041081C"/>
    <w:rsid w:val="00422AF8"/>
    <w:rsid w:val="004311CA"/>
    <w:rsid w:val="00440F2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529"/>
    <w:rsid w:val="00507F81"/>
    <w:rsid w:val="0051382D"/>
    <w:rsid w:val="005172E9"/>
    <w:rsid w:val="00517B12"/>
    <w:rsid w:val="0052140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102"/>
    <w:rsid w:val="006640AE"/>
    <w:rsid w:val="00670041"/>
    <w:rsid w:val="00671FE2"/>
    <w:rsid w:val="00686C0C"/>
    <w:rsid w:val="00695634"/>
    <w:rsid w:val="006A2531"/>
    <w:rsid w:val="006D19CC"/>
    <w:rsid w:val="006D239A"/>
    <w:rsid w:val="006E1302"/>
    <w:rsid w:val="006E2245"/>
    <w:rsid w:val="006E55B4"/>
    <w:rsid w:val="006E7E50"/>
    <w:rsid w:val="006F23F9"/>
    <w:rsid w:val="00704432"/>
    <w:rsid w:val="007051DF"/>
    <w:rsid w:val="00724DA4"/>
    <w:rsid w:val="00731C5C"/>
    <w:rsid w:val="00740740"/>
    <w:rsid w:val="00756866"/>
    <w:rsid w:val="00763912"/>
    <w:rsid w:val="00774E44"/>
    <w:rsid w:val="0078437C"/>
    <w:rsid w:val="00785258"/>
    <w:rsid w:val="00791E5A"/>
    <w:rsid w:val="00791F02"/>
    <w:rsid w:val="0079324A"/>
    <w:rsid w:val="00794EEE"/>
    <w:rsid w:val="007A635E"/>
    <w:rsid w:val="007B3686"/>
    <w:rsid w:val="007C2C37"/>
    <w:rsid w:val="007C378F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2F5"/>
    <w:rsid w:val="00836CA4"/>
    <w:rsid w:val="0085184F"/>
    <w:rsid w:val="00861625"/>
    <w:rsid w:val="008617B5"/>
    <w:rsid w:val="00870828"/>
    <w:rsid w:val="0088080B"/>
    <w:rsid w:val="00880A3F"/>
    <w:rsid w:val="00882582"/>
    <w:rsid w:val="008A15E8"/>
    <w:rsid w:val="008B07D7"/>
    <w:rsid w:val="008B1193"/>
    <w:rsid w:val="008B557F"/>
    <w:rsid w:val="008C0761"/>
    <w:rsid w:val="008C2344"/>
    <w:rsid w:val="008C2B83"/>
    <w:rsid w:val="008C5930"/>
    <w:rsid w:val="008D04A7"/>
    <w:rsid w:val="008D6097"/>
    <w:rsid w:val="008E6CF3"/>
    <w:rsid w:val="008F202C"/>
    <w:rsid w:val="008F5B43"/>
    <w:rsid w:val="008F5FDB"/>
    <w:rsid w:val="00902408"/>
    <w:rsid w:val="00902E68"/>
    <w:rsid w:val="00903DB8"/>
    <w:rsid w:val="00905CE5"/>
    <w:rsid w:val="00912BC6"/>
    <w:rsid w:val="00920EDB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3AF"/>
    <w:rsid w:val="00976E46"/>
    <w:rsid w:val="00981F23"/>
    <w:rsid w:val="00983D5F"/>
    <w:rsid w:val="009B4FB4"/>
    <w:rsid w:val="009C0C39"/>
    <w:rsid w:val="009D1805"/>
    <w:rsid w:val="009E04EB"/>
    <w:rsid w:val="009E1A09"/>
    <w:rsid w:val="009E71C7"/>
    <w:rsid w:val="00A0172C"/>
    <w:rsid w:val="00A02545"/>
    <w:rsid w:val="00A025E6"/>
    <w:rsid w:val="00A05555"/>
    <w:rsid w:val="00A06D89"/>
    <w:rsid w:val="00A13BFC"/>
    <w:rsid w:val="00A35790"/>
    <w:rsid w:val="00A45A89"/>
    <w:rsid w:val="00A47F12"/>
    <w:rsid w:val="00A66DE2"/>
    <w:rsid w:val="00A70227"/>
    <w:rsid w:val="00A706D6"/>
    <w:rsid w:val="00A847D3"/>
    <w:rsid w:val="00AA3772"/>
    <w:rsid w:val="00AB106E"/>
    <w:rsid w:val="00AB1F78"/>
    <w:rsid w:val="00AB2224"/>
    <w:rsid w:val="00AC36D6"/>
    <w:rsid w:val="00AC60FE"/>
    <w:rsid w:val="00AC77AD"/>
    <w:rsid w:val="00AD3214"/>
    <w:rsid w:val="00AE05D3"/>
    <w:rsid w:val="00AE355A"/>
    <w:rsid w:val="00B10693"/>
    <w:rsid w:val="00B148DD"/>
    <w:rsid w:val="00B2472A"/>
    <w:rsid w:val="00B567F6"/>
    <w:rsid w:val="00B56DF3"/>
    <w:rsid w:val="00B57A5C"/>
    <w:rsid w:val="00B606EC"/>
    <w:rsid w:val="00B6147A"/>
    <w:rsid w:val="00B6185B"/>
    <w:rsid w:val="00B638EB"/>
    <w:rsid w:val="00B63DED"/>
    <w:rsid w:val="00B65123"/>
    <w:rsid w:val="00B753E7"/>
    <w:rsid w:val="00B86AF3"/>
    <w:rsid w:val="00B8700F"/>
    <w:rsid w:val="00B9309B"/>
    <w:rsid w:val="00BA1F40"/>
    <w:rsid w:val="00BA4820"/>
    <w:rsid w:val="00BB05FA"/>
    <w:rsid w:val="00BB14A2"/>
    <w:rsid w:val="00BB5B10"/>
    <w:rsid w:val="00BC56D6"/>
    <w:rsid w:val="00BD3677"/>
    <w:rsid w:val="00BE0A3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AB"/>
    <w:rsid w:val="00C43B64"/>
    <w:rsid w:val="00C53F37"/>
    <w:rsid w:val="00C5499A"/>
    <w:rsid w:val="00C62A0F"/>
    <w:rsid w:val="00C82862"/>
    <w:rsid w:val="00C84E4D"/>
    <w:rsid w:val="00CA2FD0"/>
    <w:rsid w:val="00CB626D"/>
    <w:rsid w:val="00CB7DD3"/>
    <w:rsid w:val="00CD5181"/>
    <w:rsid w:val="00CD7485"/>
    <w:rsid w:val="00CE2360"/>
    <w:rsid w:val="00CE236C"/>
    <w:rsid w:val="00CF0047"/>
    <w:rsid w:val="00D05A24"/>
    <w:rsid w:val="00D22895"/>
    <w:rsid w:val="00D3404A"/>
    <w:rsid w:val="00D4354E"/>
    <w:rsid w:val="00D43F69"/>
    <w:rsid w:val="00D456D0"/>
    <w:rsid w:val="00D50F79"/>
    <w:rsid w:val="00D5616B"/>
    <w:rsid w:val="00D73957"/>
    <w:rsid w:val="00D8395C"/>
    <w:rsid w:val="00D90BA2"/>
    <w:rsid w:val="00D910AA"/>
    <w:rsid w:val="00DA028F"/>
    <w:rsid w:val="00DC28E6"/>
    <w:rsid w:val="00DC79E8"/>
    <w:rsid w:val="00DD3307"/>
    <w:rsid w:val="00DD55F0"/>
    <w:rsid w:val="00DD7BB2"/>
    <w:rsid w:val="00DE1B8E"/>
    <w:rsid w:val="00DE758F"/>
    <w:rsid w:val="00DF00FA"/>
    <w:rsid w:val="00DF57D8"/>
    <w:rsid w:val="00DF6F6D"/>
    <w:rsid w:val="00E032C5"/>
    <w:rsid w:val="00E0659A"/>
    <w:rsid w:val="00E16A79"/>
    <w:rsid w:val="00E24867"/>
    <w:rsid w:val="00E24C6A"/>
    <w:rsid w:val="00E25811"/>
    <w:rsid w:val="00E32F85"/>
    <w:rsid w:val="00E36FD8"/>
    <w:rsid w:val="00E37380"/>
    <w:rsid w:val="00E465C4"/>
    <w:rsid w:val="00E63AE4"/>
    <w:rsid w:val="00E63F64"/>
    <w:rsid w:val="00E74623"/>
    <w:rsid w:val="00E80E3D"/>
    <w:rsid w:val="00E86D42"/>
    <w:rsid w:val="00E870B8"/>
    <w:rsid w:val="00E97141"/>
    <w:rsid w:val="00EA1019"/>
    <w:rsid w:val="00EA3B29"/>
    <w:rsid w:val="00EB7421"/>
    <w:rsid w:val="00EC36F5"/>
    <w:rsid w:val="00EC5A4D"/>
    <w:rsid w:val="00ED0DEA"/>
    <w:rsid w:val="00ED73C4"/>
    <w:rsid w:val="00EF53B8"/>
    <w:rsid w:val="00F20B48"/>
    <w:rsid w:val="00F258BA"/>
    <w:rsid w:val="00F25A7B"/>
    <w:rsid w:val="00F27E9C"/>
    <w:rsid w:val="00F32B3D"/>
    <w:rsid w:val="00F41F41"/>
    <w:rsid w:val="00F46918"/>
    <w:rsid w:val="00F46DDE"/>
    <w:rsid w:val="00F55941"/>
    <w:rsid w:val="00F655ED"/>
    <w:rsid w:val="00F7033C"/>
    <w:rsid w:val="00F8331A"/>
    <w:rsid w:val="00F96D0D"/>
    <w:rsid w:val="00F976AD"/>
    <w:rsid w:val="00FA6461"/>
    <w:rsid w:val="00FC11C8"/>
    <w:rsid w:val="00FD08D7"/>
    <w:rsid w:val="00FE038F"/>
    <w:rsid w:val="00FE5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66A2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0D1063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D1063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D1063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5138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54/Arrays-Advanced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developer.mozilla.org/en-US/docs/Web/JavaScript/Reference/Operators/Destructuring_assignment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AB259-F510-4674-A4CF-DDEB12DDA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6</Pages>
  <Words>931</Words>
  <Characters>5308</Characters>
  <Application>Microsoft Office Word</Application>
  <DocSecurity>0</DocSecurity>
  <Lines>44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6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77</cp:revision>
  <cp:lastPrinted>2023-12-06T11:05:00Z</cp:lastPrinted>
  <dcterms:created xsi:type="dcterms:W3CDTF">2019-11-12T12:29:00Z</dcterms:created>
  <dcterms:modified xsi:type="dcterms:W3CDTF">2024-12-16T08:01:00Z</dcterms:modified>
  <cp:category>computer programming; programming</cp:category>
</cp:coreProperties>
</file>